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B6607" w14:textId="77777777" w:rsidR="0029004A" w:rsidRDefault="0029004A" w:rsidP="00B7375A">
      <w:pPr>
        <w:ind w:left="14"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0FD12344" w14:textId="77777777" w:rsidR="0029004A" w:rsidRDefault="0029004A" w:rsidP="00B7375A">
      <w:pPr>
        <w:ind w:left="14"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45C3F6D7" w14:textId="77777777" w:rsidR="0029004A" w:rsidRDefault="0029004A" w:rsidP="00B7375A">
      <w:pPr>
        <w:ind w:left="14"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2B61E820" w14:textId="77777777" w:rsidR="0029004A" w:rsidRDefault="0029004A" w:rsidP="00B7375A">
      <w:pPr>
        <w:ind w:left="14"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7F521E38" w14:textId="77777777" w:rsidR="0029004A" w:rsidRDefault="0029004A" w:rsidP="00B7375A">
      <w:pPr>
        <w:ind w:left="14"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1A9F6151" w14:textId="77777777" w:rsidR="0029004A" w:rsidRDefault="0029004A" w:rsidP="00B7375A">
      <w:pPr>
        <w:ind w:left="14"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04CDF77B" w14:textId="6C9BCE65" w:rsidR="00A73501" w:rsidRDefault="00A73501" w:rsidP="00B7375A">
      <w:pPr>
        <w:ind w:right="122"/>
        <w:jc w:val="both"/>
        <w:rPr>
          <w:rFonts w:ascii="Arial" w:hAnsi="Arial" w:cs="Arial"/>
          <w:lang w:val="es-NI"/>
        </w:rPr>
      </w:pPr>
    </w:p>
    <w:p w14:paraId="32063561" w14:textId="77777777" w:rsidR="003D0124" w:rsidRPr="00A73501" w:rsidRDefault="003D0124" w:rsidP="003D0124">
      <w:pPr>
        <w:ind w:right="122"/>
        <w:jc w:val="center"/>
        <w:rPr>
          <w:rFonts w:ascii="Arial" w:hAnsi="Arial" w:cs="Arial"/>
          <w:bCs/>
          <w:lang w:val="es-NI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  <w:t xml:space="preserve">   ANE</w:t>
      </w:r>
      <w:r w:rsidRPr="003A6F29"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  <w:t>XO 2.</w:t>
      </w:r>
    </w:p>
    <w:p w14:paraId="4F38220C" w14:textId="77777777" w:rsidR="0029004A" w:rsidRDefault="0029004A" w:rsidP="0029004A">
      <w:pPr>
        <w:ind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  <w:t xml:space="preserve">                             </w:t>
      </w:r>
    </w:p>
    <w:p w14:paraId="0223D453" w14:textId="77777777" w:rsidR="0029004A" w:rsidRDefault="0029004A" w:rsidP="00620B01">
      <w:pPr>
        <w:ind w:right="122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7DEA0878" w14:textId="77777777" w:rsidR="0029004A" w:rsidRDefault="0029004A" w:rsidP="0029004A">
      <w:pPr>
        <w:ind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27E4627C" w14:textId="77777777" w:rsidR="0029004A" w:rsidRDefault="0029004A" w:rsidP="0029004A">
      <w:pPr>
        <w:ind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2C67E056" w14:textId="77777777" w:rsidR="0029004A" w:rsidRDefault="0029004A" w:rsidP="0029004A">
      <w:pPr>
        <w:ind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72584C74" w14:textId="77777777" w:rsidR="0029004A" w:rsidRDefault="0029004A" w:rsidP="0029004A">
      <w:pPr>
        <w:ind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239DC207" w14:textId="77777777" w:rsidR="0029004A" w:rsidRDefault="0029004A" w:rsidP="0029004A">
      <w:pPr>
        <w:ind w:right="122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p w14:paraId="6514BD53" w14:textId="67B00A5E" w:rsidR="00A73501" w:rsidRDefault="00A73501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3250E6A2" w14:textId="77777777" w:rsidR="0029004A" w:rsidRDefault="0029004A" w:rsidP="00B076AC">
      <w:pPr>
        <w:ind w:right="122"/>
        <w:jc w:val="both"/>
        <w:rPr>
          <w:rFonts w:ascii="Arial" w:hAnsi="Arial" w:cs="Arial"/>
          <w:lang w:val="es-NI"/>
        </w:rPr>
      </w:pPr>
    </w:p>
    <w:p w14:paraId="2D611467" w14:textId="77777777" w:rsidR="00A73501" w:rsidRDefault="00A73501" w:rsidP="00A73501">
      <w:pPr>
        <w:framePr w:hSpace="141" w:wrap="around" w:vAnchor="page" w:hAnchor="margin" w:xAlign="center" w:y="1628"/>
        <w:widowControl/>
        <w:rPr>
          <w:rFonts w:ascii="Arial" w:eastAsia="Times New Roman" w:hAnsi="Arial" w:cs="Arial"/>
          <w:b/>
          <w:bCs/>
          <w:color w:val="000000"/>
          <w:sz w:val="28"/>
          <w:szCs w:val="28"/>
          <w:lang w:val="es-NI" w:eastAsia="es-NI"/>
        </w:rPr>
      </w:pPr>
    </w:p>
    <w:tbl>
      <w:tblPr>
        <w:tblpPr w:leftFromText="141" w:rightFromText="141" w:vertAnchor="page" w:horzAnchor="margin" w:tblpXSpec="center" w:tblpY="4568"/>
        <w:tblW w:w="6628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1"/>
        <w:gridCol w:w="1536"/>
        <w:gridCol w:w="932"/>
        <w:gridCol w:w="258"/>
        <w:gridCol w:w="665"/>
        <w:gridCol w:w="1289"/>
        <w:gridCol w:w="1026"/>
        <w:gridCol w:w="1250"/>
        <w:gridCol w:w="1236"/>
        <w:gridCol w:w="670"/>
        <w:gridCol w:w="1454"/>
      </w:tblGrid>
      <w:tr w:rsidR="00620B01" w:rsidRPr="003A6F29" w14:paraId="21803B96" w14:textId="77777777" w:rsidTr="00620B01">
        <w:trPr>
          <w:trHeight w:val="321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6B7BAA6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s-NI" w:eastAsia="es-NI"/>
              </w:rPr>
              <w:t>FORMATO DE INFORME DE RETIRO DE MUESTRAS MÉDICAS</w:t>
            </w:r>
          </w:p>
        </w:tc>
      </w:tr>
      <w:tr w:rsidR="00620B01" w:rsidRPr="003A6F29" w14:paraId="31993D17" w14:textId="77777777" w:rsidTr="00620B01">
        <w:trPr>
          <w:trHeight w:val="170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F7AB5B2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s-NI" w:eastAsia="es-NI"/>
              </w:rPr>
            </w:pPr>
            <w:r w:rsidRPr="0057122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s-NI" w:eastAsia="es-NI"/>
              </w:rPr>
              <w:t>DIRECCIÓN DE FARMACIA – ANRS</w:t>
            </w:r>
          </w:p>
        </w:tc>
      </w:tr>
      <w:tr w:rsidR="00620B01" w:rsidRPr="003A6F29" w14:paraId="6EFB6F5B" w14:textId="77777777" w:rsidTr="00620B01">
        <w:trPr>
          <w:trHeight w:val="162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EC96383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s-NI" w:eastAsia="es-NI"/>
              </w:rPr>
            </w:pPr>
            <w:r w:rsidRPr="0057122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s-NI" w:eastAsia="es-NI"/>
              </w:rPr>
              <w:t>INFORME DE RETIRO DE MUESTRAS MÉDICAS</w:t>
            </w:r>
          </w:p>
        </w:tc>
      </w:tr>
      <w:tr w:rsidR="00620B01" w:rsidRPr="003A6F29" w14:paraId="63F06F4E" w14:textId="77777777" w:rsidTr="00620B01">
        <w:trPr>
          <w:trHeight w:val="212"/>
        </w:trPr>
        <w:tc>
          <w:tcPr>
            <w:tcW w:w="167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EEBDCEF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Nombre Comercial del Establecimiento</w:t>
            </w:r>
          </w:p>
        </w:tc>
        <w:tc>
          <w:tcPr>
            <w:tcW w:w="3321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987A5CC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3ACEA606" w14:textId="77777777" w:rsidTr="00620B01">
        <w:trPr>
          <w:trHeight w:val="215"/>
        </w:trPr>
        <w:tc>
          <w:tcPr>
            <w:tcW w:w="1679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EAE844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Nombre del Representante Legal</w:t>
            </w:r>
          </w:p>
        </w:tc>
        <w:tc>
          <w:tcPr>
            <w:tcW w:w="3321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3DD45E1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72EC71D1" w14:textId="77777777" w:rsidTr="00620B01">
        <w:trPr>
          <w:trHeight w:val="207"/>
        </w:trPr>
        <w:tc>
          <w:tcPr>
            <w:tcW w:w="1679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4C4137E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Direccion del Establecimiento</w:t>
            </w:r>
          </w:p>
        </w:tc>
        <w:tc>
          <w:tcPr>
            <w:tcW w:w="3321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12C7E0D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52BA8FC0" w14:textId="77777777" w:rsidTr="00620B01">
        <w:trPr>
          <w:trHeight w:val="198"/>
        </w:trPr>
        <w:tc>
          <w:tcPr>
            <w:tcW w:w="1679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D7487F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 xml:space="preserve">Numero de Licencia Sanitaria </w:t>
            </w:r>
          </w:p>
        </w:tc>
        <w:tc>
          <w:tcPr>
            <w:tcW w:w="3321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5052DCB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70537C61" w14:textId="77777777" w:rsidTr="00620B01">
        <w:trPr>
          <w:trHeight w:val="81"/>
        </w:trPr>
        <w:tc>
          <w:tcPr>
            <w:tcW w:w="167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298BC5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 xml:space="preserve">Nombre del Regente </w:t>
            </w:r>
          </w:p>
        </w:tc>
        <w:tc>
          <w:tcPr>
            <w:tcW w:w="3321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6E3E84D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1ACAA62F" w14:textId="77777777" w:rsidTr="00620B01">
        <w:trPr>
          <w:trHeight w:val="193"/>
        </w:trPr>
        <w:tc>
          <w:tcPr>
            <w:tcW w:w="167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DD78E19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 xml:space="preserve">Código sanitario: </w:t>
            </w:r>
          </w:p>
        </w:tc>
        <w:tc>
          <w:tcPr>
            <w:tcW w:w="3321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732E78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62CFA4FE" w14:textId="77777777" w:rsidTr="00620B01">
        <w:trPr>
          <w:trHeight w:val="343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B5624D3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INFORMACION DE DETALLAR</w:t>
            </w:r>
          </w:p>
        </w:tc>
      </w:tr>
      <w:tr w:rsidR="00620B01" w:rsidRPr="003A6F29" w14:paraId="0729CC32" w14:textId="77777777" w:rsidTr="00620B01">
        <w:trPr>
          <w:trHeight w:val="357"/>
        </w:trPr>
        <w:tc>
          <w:tcPr>
            <w:tcW w:w="48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9854E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57122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Nª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BE3CB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Numero de Registro del producto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EB026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 xml:space="preserve">Nombre del producto </w:t>
            </w:r>
          </w:p>
        </w:tc>
        <w:tc>
          <w:tcPr>
            <w:tcW w:w="4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86DA1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 xml:space="preserve">Principio Activo </w:t>
            </w:r>
          </w:p>
        </w:tc>
        <w:tc>
          <w:tcPr>
            <w:tcW w:w="564" w:type="pct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2B2CC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 xml:space="preserve">Presentación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218DF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Cantidad importad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0F7E8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Cantidad distribuida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B35166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Cantidad retirada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6B942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Fecha de retiro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DCE8D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Observaciones</w:t>
            </w:r>
          </w:p>
        </w:tc>
      </w:tr>
      <w:tr w:rsidR="00620B01" w:rsidRPr="003A6F29" w14:paraId="3223A53F" w14:textId="77777777" w:rsidTr="00620B01">
        <w:trPr>
          <w:trHeight w:val="343"/>
        </w:trPr>
        <w:tc>
          <w:tcPr>
            <w:tcW w:w="4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8B4CE3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67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19F8C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273BB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4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EBDC7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343E5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44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0A8C4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5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75BB7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54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B666B4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29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8EDE75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63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90AE5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4A0A220A" w14:textId="77777777" w:rsidTr="00620B01">
        <w:trPr>
          <w:trHeight w:val="343"/>
        </w:trPr>
        <w:tc>
          <w:tcPr>
            <w:tcW w:w="486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72241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6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39CC37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5C2116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404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6E314B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5DE17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5FC03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54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1C8E6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4CFCF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2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C51123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F5CDC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4B61BF79" w14:textId="77777777" w:rsidTr="00620B01">
        <w:trPr>
          <w:trHeight w:val="343"/>
        </w:trPr>
        <w:tc>
          <w:tcPr>
            <w:tcW w:w="1158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8A35E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Firma Regente Farmacéutico</w:t>
            </w:r>
          </w:p>
        </w:tc>
        <w:tc>
          <w:tcPr>
            <w:tcW w:w="1825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92FF670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  <w:tc>
          <w:tcPr>
            <w:tcW w:w="1088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00DDD64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Firma Representante Legal</w:t>
            </w:r>
          </w:p>
        </w:tc>
        <w:tc>
          <w:tcPr>
            <w:tcW w:w="92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EF3005C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  <w:tr w:rsidR="00620B01" w:rsidRPr="003A6F29" w14:paraId="1BB9ED33" w14:textId="77777777" w:rsidTr="00620B01">
        <w:trPr>
          <w:trHeight w:val="343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FFB525B" w14:textId="77777777" w:rsidR="00620B01" w:rsidRPr="003A6F29" w:rsidRDefault="00620B01" w:rsidP="00620B01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Fecha: ____ / ____ / 2026</w:t>
            </w:r>
          </w:p>
          <w:p w14:paraId="67935F3F" w14:textId="77777777" w:rsidR="00620B01" w:rsidRPr="003A6F29" w:rsidRDefault="00620B01" w:rsidP="00620B01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</w:pPr>
            <w:r w:rsidRPr="003A6F2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NI" w:eastAsia="es-NI"/>
              </w:rPr>
              <w:t> </w:t>
            </w:r>
          </w:p>
        </w:tc>
      </w:tr>
    </w:tbl>
    <w:p w14:paraId="666328FC" w14:textId="05284BE7" w:rsidR="00A73501" w:rsidRDefault="00A73501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75F49629" w14:textId="4A48AB9A" w:rsidR="00A73501" w:rsidRDefault="00A73501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60EC0FEE" w14:textId="55671A7E" w:rsidR="00047364" w:rsidRDefault="00047364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6F703687" w14:textId="3EE8C251" w:rsidR="00047364" w:rsidRDefault="00047364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02737F36" w14:textId="23E3EFAB" w:rsidR="00047364" w:rsidRDefault="00047364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60FD56D4" w14:textId="71F8F50E" w:rsidR="00A73501" w:rsidRDefault="00A73501" w:rsidP="00723A74">
      <w:pPr>
        <w:ind w:left="14" w:right="122"/>
        <w:jc w:val="both"/>
        <w:rPr>
          <w:rFonts w:ascii="Arial" w:hAnsi="Arial" w:cs="Arial"/>
          <w:lang w:val="es-NI"/>
        </w:rPr>
      </w:pPr>
    </w:p>
    <w:p w14:paraId="5A4238F6" w14:textId="5C068588" w:rsidR="00571227" w:rsidRPr="00A73501" w:rsidRDefault="00571227" w:rsidP="00571227">
      <w:pPr>
        <w:pStyle w:val="Compact"/>
        <w:jc w:val="both"/>
        <w:rPr>
          <w:rFonts w:ascii="Arial" w:hAnsi="Arial" w:cs="Arial"/>
          <w:sz w:val="18"/>
          <w:szCs w:val="18"/>
          <w:lang w:val="es-NI"/>
        </w:rPr>
      </w:pPr>
    </w:p>
    <w:sectPr w:rsidR="00571227" w:rsidRPr="00A73501" w:rsidSect="00B076AC">
      <w:headerReference w:type="default" r:id="rId9"/>
      <w:footerReference w:type="default" r:id="rId10"/>
      <w:pgSz w:w="12240" w:h="15840"/>
      <w:pgMar w:top="400" w:right="1800" w:bottom="280" w:left="1800" w:header="113" w:footer="0" w:gutter="0"/>
      <w:cols w:space="1701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A6877" w14:textId="77777777" w:rsidR="00694CFC" w:rsidRDefault="00694CFC">
      <w:r>
        <w:separator/>
      </w:r>
    </w:p>
  </w:endnote>
  <w:endnote w:type="continuationSeparator" w:id="0">
    <w:p w14:paraId="360C5291" w14:textId="77777777" w:rsidR="00694CFC" w:rsidRDefault="00694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8FDF0" w14:textId="77777777" w:rsidR="004A19AE" w:rsidRDefault="00085304">
    <w:pPr>
      <w:ind w:left="1440"/>
      <w:jc w:val="center"/>
      <w:rPr>
        <w:rFonts w:ascii="Arial" w:hAnsi="Arial" w:cs="Arial"/>
        <w:b/>
        <w:bCs/>
        <w:color w:val="0077C0"/>
        <w:sz w:val="20"/>
        <w:szCs w:val="20"/>
      </w:rPr>
    </w:pPr>
    <w:bookmarkStart w:id="0" w:name="_Hlk223961182"/>
    <w:r>
      <w:rPr>
        <w:rFonts w:ascii="Arial" w:hAnsi="Arial" w:cs="Arial"/>
        <w:b/>
        <w:bCs/>
        <w:noProof/>
      </w:rPr>
      <w:drawing>
        <wp:anchor distT="0" distB="0" distL="0" distR="0" simplePos="0" relativeHeight="251660288" behindDoc="0" locked="0" layoutInCell="1" allowOverlap="1" wp14:anchorId="77574F07" wp14:editId="6B7FBEB2">
          <wp:simplePos x="0" y="0"/>
          <wp:positionH relativeFrom="page">
            <wp:posOffset>181610</wp:posOffset>
          </wp:positionH>
          <wp:positionV relativeFrom="page">
            <wp:posOffset>8971915</wp:posOffset>
          </wp:positionV>
          <wp:extent cx="1438910" cy="692150"/>
          <wp:effectExtent l="0" t="0" r="8890" b="0"/>
          <wp:wrapNone/>
          <wp:docPr id="18" name="Imag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2" name="Imag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9186" cy="6922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0" distR="0" simplePos="0" relativeHeight="251664384" behindDoc="1" locked="0" layoutInCell="1" allowOverlap="1" wp14:anchorId="1EC395F2" wp14:editId="44A06E35">
          <wp:simplePos x="0" y="0"/>
          <wp:positionH relativeFrom="page">
            <wp:posOffset>2082800</wp:posOffset>
          </wp:positionH>
          <wp:positionV relativeFrom="paragraph">
            <wp:posOffset>130810</wp:posOffset>
          </wp:positionV>
          <wp:extent cx="1348740" cy="175895"/>
          <wp:effectExtent l="0" t="0" r="0" b="0"/>
          <wp:wrapTopAndBottom/>
          <wp:docPr id="19" name="Image 2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4" name="Image 2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48740" cy="175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0" distR="0" simplePos="0" relativeHeight="251661312" behindDoc="0" locked="0" layoutInCell="1" allowOverlap="1" wp14:anchorId="7C031940" wp14:editId="2405F9C5">
          <wp:simplePos x="0" y="0"/>
          <wp:positionH relativeFrom="page">
            <wp:posOffset>5058410</wp:posOffset>
          </wp:positionH>
          <wp:positionV relativeFrom="paragraph">
            <wp:posOffset>131445</wp:posOffset>
          </wp:positionV>
          <wp:extent cx="1407160" cy="174625"/>
          <wp:effectExtent l="0" t="0" r="0" b="0"/>
          <wp:wrapNone/>
          <wp:docPr id="20" name="Image 2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5" name="Image 29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407160" cy="174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  <w:sz w:val="20"/>
      </w:rPr>
      <w:drawing>
        <wp:anchor distT="0" distB="0" distL="0" distR="0" simplePos="0" relativeHeight="251665408" behindDoc="1" locked="0" layoutInCell="1" allowOverlap="1" wp14:anchorId="1A983BCA" wp14:editId="3A4CD688">
          <wp:simplePos x="0" y="0"/>
          <wp:positionH relativeFrom="page">
            <wp:posOffset>3486150</wp:posOffset>
          </wp:positionH>
          <wp:positionV relativeFrom="paragraph">
            <wp:posOffset>130175</wp:posOffset>
          </wp:positionV>
          <wp:extent cx="1499235" cy="177165"/>
          <wp:effectExtent l="0" t="0" r="0" b="0"/>
          <wp:wrapTopAndBottom/>
          <wp:docPr id="21" name="Image 2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6" name="Image 28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499235" cy="177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218494330"/>
    <w:r>
      <w:rPr>
        <w:rFonts w:ascii="Arial" w:hAnsi="Arial" w:cs="Arial"/>
        <w:b/>
        <w:bCs/>
        <w:color w:val="0077C0"/>
        <w:sz w:val="20"/>
        <w:szCs w:val="20"/>
      </w:rPr>
      <w:t>AUTORIDAD NACIONAL DE REGULACION SANITARIA</w:t>
    </w:r>
  </w:p>
  <w:p w14:paraId="5112C8DD" w14:textId="77777777" w:rsidR="004A19AE" w:rsidRDefault="00085304">
    <w:pPr>
      <w:ind w:left="1440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  <w:color w:val="0077C0"/>
        <w:sz w:val="20"/>
        <w:szCs w:val="20"/>
      </w:rPr>
      <w:t>DIRECCIÓN DE FARMACIA</w:t>
    </w:r>
    <w:bookmarkEnd w:id="1"/>
  </w:p>
  <w:p w14:paraId="58B0969B" w14:textId="77777777" w:rsidR="004A19AE" w:rsidRDefault="00085304">
    <w:pPr>
      <w:jc w:val="center"/>
      <w:rPr>
        <w:rFonts w:ascii="Arial" w:hAnsi="Arial" w:cs="Arial"/>
        <w:b/>
        <w:bCs/>
        <w:color w:val="0077C0"/>
        <w:spacing w:val="-2"/>
        <w:sz w:val="20"/>
        <w:szCs w:val="20"/>
      </w:rPr>
    </w:pPr>
    <w:r>
      <w:rPr>
        <w:rFonts w:ascii="Arial" w:hAnsi="Arial" w:cs="Arial"/>
        <w:b/>
        <w:bCs/>
        <w:color w:val="0077C0"/>
        <w:sz w:val="20"/>
        <w:szCs w:val="20"/>
      </w:rPr>
      <w:t>Complejo Nacional de Salud “Dra. Concepción Palacios”</w:t>
    </w:r>
  </w:p>
  <w:p w14:paraId="098EADBA" w14:textId="77777777" w:rsidR="004A19AE" w:rsidRDefault="00085304">
    <w:pPr>
      <w:pStyle w:val="Textoindependiente"/>
      <w:spacing w:before="15"/>
      <w:jc w:val="center"/>
      <w:rPr>
        <w:rFonts w:ascii="Arial" w:hAnsi="Arial" w:cs="Arial"/>
        <w:color w:val="0077C0"/>
      </w:rPr>
    </w:pPr>
    <w:r>
      <w:rPr>
        <w:rFonts w:ascii="Arial" w:hAnsi="Arial" w:cs="Arial"/>
        <w:color w:val="0077C0"/>
        <w:sz w:val="20"/>
        <w:szCs w:val="20"/>
      </w:rPr>
      <w:t>Costado oeste Colonia Primero de Mayo, Managua, Nicaragua</w:t>
    </w:r>
  </w:p>
  <w:p w14:paraId="41AB5DE3" w14:textId="77777777" w:rsidR="004A19AE" w:rsidRDefault="00085304">
    <w:pPr>
      <w:pStyle w:val="Textoindependiente"/>
      <w:spacing w:before="15"/>
      <w:ind w:left="720" w:firstLine="720"/>
      <w:jc w:val="center"/>
      <w:rPr>
        <w:rFonts w:ascii="Arial" w:hAnsi="Arial" w:cs="Arial"/>
        <w:color w:val="0077C0"/>
        <w:sz w:val="20"/>
        <w:szCs w:val="20"/>
        <w:lang w:val="en-US"/>
      </w:rPr>
    </w:pPr>
    <w:r>
      <w:rPr>
        <w:rFonts w:ascii="Arial" w:hAnsi="Arial" w:cs="Arial"/>
        <w:color w:val="0077C0"/>
        <w:sz w:val="20"/>
        <w:szCs w:val="20"/>
        <w:lang w:val="en-US"/>
      </w:rPr>
      <w:t>PBX (505) 22647630 – 22647730 - Web: www.minsa.gob.ni</w:t>
    </w:r>
  </w:p>
  <w:bookmarkEnd w:id="0"/>
  <w:p w14:paraId="663D9279" w14:textId="77777777" w:rsidR="004A19AE" w:rsidRDefault="00085304">
    <w:pPr>
      <w:pStyle w:val="Textoindependiente"/>
      <w:spacing w:before="15"/>
      <w:rPr>
        <w:lang w:val="en-US"/>
      </w:rPr>
    </w:pPr>
    <w:r>
      <w:rPr>
        <w:color w:val="0077C0"/>
        <w:lang w:val="en-US"/>
      </w:rPr>
      <w:t xml:space="preserve">           </w:t>
    </w:r>
  </w:p>
  <w:p w14:paraId="632910F5" w14:textId="77777777" w:rsidR="004A19AE" w:rsidRDefault="004A19AE">
    <w:pPr>
      <w:pStyle w:val="Piedep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A5B82" w14:textId="77777777" w:rsidR="00694CFC" w:rsidRDefault="00694CFC">
      <w:r>
        <w:separator/>
      </w:r>
    </w:p>
  </w:footnote>
  <w:footnote w:type="continuationSeparator" w:id="0">
    <w:p w14:paraId="6608FA53" w14:textId="77777777" w:rsidR="00694CFC" w:rsidRDefault="00694C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409A" w14:textId="71FA8EE9" w:rsidR="004A19AE" w:rsidRDefault="00B7375A">
    <w:pPr>
      <w:tabs>
        <w:tab w:val="center" w:pos="4320"/>
      </w:tabs>
      <w:ind w:left="-992"/>
    </w:pPr>
    <w:r>
      <w:rPr>
        <w:noProof/>
      </w:rPr>
      <w:drawing>
        <wp:anchor distT="0" distB="0" distL="0" distR="0" simplePos="0" relativeHeight="251659264" behindDoc="0" locked="0" layoutInCell="1" allowOverlap="1" wp14:anchorId="20AF8F08" wp14:editId="2F79EA1C">
          <wp:simplePos x="0" y="0"/>
          <wp:positionH relativeFrom="page">
            <wp:posOffset>1099335</wp:posOffset>
          </wp:positionH>
          <wp:positionV relativeFrom="page">
            <wp:posOffset>1017142</wp:posOffset>
          </wp:positionV>
          <wp:extent cx="5971540" cy="7109716"/>
          <wp:effectExtent l="0" t="0" r="0" b="0"/>
          <wp:wrapNone/>
          <wp:docPr id="16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1" name="Imag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1303" cy="71213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/>
        <w:noProof/>
        <w:sz w:val="20"/>
      </w:rPr>
      <w:drawing>
        <wp:inline distT="0" distB="0" distL="0" distR="0" wp14:anchorId="28F7545F" wp14:editId="24DB914C">
          <wp:extent cx="3392213" cy="655485"/>
          <wp:effectExtent l="0" t="0" r="0" b="0"/>
          <wp:docPr id="17" name="Imag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51480" name="Image 25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406024" cy="658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5304">
      <w:rPr>
        <w:rFonts w:ascii="Times New Roman"/>
        <w:noProof/>
        <w:sz w:val="2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2AC7F3CC" wp14:editId="244B198C">
              <wp:simplePos x="0" y="0"/>
              <wp:positionH relativeFrom="page">
                <wp:posOffset>5484970</wp:posOffset>
              </wp:positionH>
              <wp:positionV relativeFrom="page">
                <wp:posOffset>132682</wp:posOffset>
              </wp:positionV>
              <wp:extent cx="1847850" cy="526766"/>
              <wp:effectExtent l="0" t="0" r="0" b="6985"/>
              <wp:wrapNone/>
              <wp:docPr id="2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47850" cy="526766"/>
                        <a:chOff x="0" y="0"/>
                        <a:chExt cx="2006599" cy="1290954"/>
                      </a:xfrm>
                    </wpg:grpSpPr>
                    <pic:pic xmlns:pic="http://schemas.openxmlformats.org/drawingml/2006/picture">
                      <pic:nvPicPr>
                        <pic:cNvPr id="221041300" name="Image 5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153492" y="850054"/>
                          <a:ext cx="852994" cy="36321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66151470" name="Image 6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723678" y="298017"/>
                          <a:ext cx="558410" cy="282739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66151471" name="Forma libre: forma 766151471"/>
                      <wps:cNvSpPr/>
                      <wps:spPr bwMode="auto">
                        <a:xfrm>
                          <a:off x="76120" y="282559"/>
                          <a:ext cx="283209" cy="30416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3210" h="304165" extrusionOk="0">
                              <a:moveTo>
                                <a:pt x="0" y="0"/>
                              </a:moveTo>
                              <a:lnTo>
                                <a:pt x="17154" y="51920"/>
                              </a:lnTo>
                              <a:lnTo>
                                <a:pt x="35459" y="83040"/>
                              </a:lnTo>
                              <a:lnTo>
                                <a:pt x="66245" y="105790"/>
                              </a:lnTo>
                              <a:lnTo>
                                <a:pt x="120840" y="132600"/>
                              </a:lnTo>
                              <a:lnTo>
                                <a:pt x="202026" y="191378"/>
                              </a:lnTo>
                              <a:lnTo>
                                <a:pt x="241801" y="246691"/>
                              </a:lnTo>
                              <a:lnTo>
                                <a:pt x="254878" y="287773"/>
                              </a:lnTo>
                              <a:lnTo>
                                <a:pt x="255968" y="303860"/>
                              </a:lnTo>
                              <a:lnTo>
                                <a:pt x="275918" y="270262"/>
                              </a:lnTo>
                              <a:lnTo>
                                <a:pt x="283027" y="244962"/>
                              </a:lnTo>
                              <a:lnTo>
                                <a:pt x="277708" y="215268"/>
                              </a:lnTo>
                              <a:lnTo>
                                <a:pt x="260375" y="168490"/>
                              </a:lnTo>
                              <a:lnTo>
                                <a:pt x="229877" y="116665"/>
                              </a:lnTo>
                              <a:lnTo>
                                <a:pt x="196547" y="91249"/>
                              </a:lnTo>
                              <a:lnTo>
                                <a:pt x="143992" y="71831"/>
                              </a:lnTo>
                              <a:lnTo>
                                <a:pt x="73648" y="53519"/>
                              </a:lnTo>
                              <a:lnTo>
                                <a:pt x="29467" y="29614"/>
                              </a:lnTo>
                              <a:lnTo>
                                <a:pt x="6550" y="88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AA82A"/>
                        </a:solidFill>
                      </wps:spPr>
                      <wps:bodyPr rot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79219330" name="Image 8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66801" y="16737"/>
                          <a:ext cx="805128" cy="59796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79219331" name="Forma libre: forma 1379219331"/>
                      <wps:cNvSpPr/>
                      <wps:spPr bwMode="auto">
                        <a:xfrm>
                          <a:off x="86956" y="392670"/>
                          <a:ext cx="914400" cy="26352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00" h="263525" extrusionOk="0">
                              <a:moveTo>
                                <a:pt x="284721" y="20510"/>
                              </a:moveTo>
                              <a:lnTo>
                                <a:pt x="212915" y="23202"/>
                              </a:lnTo>
                              <a:lnTo>
                                <a:pt x="122402" y="192100"/>
                              </a:lnTo>
                              <a:lnTo>
                                <a:pt x="71818" y="28498"/>
                              </a:lnTo>
                              <a:lnTo>
                                <a:pt x="0" y="31191"/>
                              </a:lnTo>
                              <a:lnTo>
                                <a:pt x="75920" y="263232"/>
                              </a:lnTo>
                              <a:lnTo>
                                <a:pt x="152057" y="260375"/>
                              </a:lnTo>
                              <a:lnTo>
                                <a:pt x="284721" y="20510"/>
                              </a:lnTo>
                              <a:close/>
                            </a:path>
                            <a:path w="914400" h="263525" extrusionOk="0">
                              <a:moveTo>
                                <a:pt x="375272" y="17119"/>
                              </a:moveTo>
                              <a:lnTo>
                                <a:pt x="307784" y="19646"/>
                              </a:lnTo>
                              <a:lnTo>
                                <a:pt x="279412" y="255600"/>
                              </a:lnTo>
                              <a:lnTo>
                                <a:pt x="346900" y="253072"/>
                              </a:lnTo>
                              <a:lnTo>
                                <a:pt x="375272" y="17119"/>
                              </a:lnTo>
                              <a:close/>
                            </a:path>
                            <a:path w="914400" h="263525" extrusionOk="0">
                              <a:moveTo>
                                <a:pt x="683069" y="5575"/>
                              </a:moveTo>
                              <a:lnTo>
                                <a:pt x="611263" y="8267"/>
                              </a:lnTo>
                              <a:lnTo>
                                <a:pt x="520750" y="177165"/>
                              </a:lnTo>
                              <a:lnTo>
                                <a:pt x="470166" y="13563"/>
                              </a:lnTo>
                              <a:lnTo>
                                <a:pt x="398348" y="16256"/>
                              </a:lnTo>
                              <a:lnTo>
                                <a:pt x="474268" y="248297"/>
                              </a:lnTo>
                              <a:lnTo>
                                <a:pt x="550405" y="245440"/>
                              </a:lnTo>
                              <a:lnTo>
                                <a:pt x="683069" y="5575"/>
                              </a:lnTo>
                              <a:close/>
                            </a:path>
                            <a:path w="914400" h="263525" extrusionOk="0">
                              <a:moveTo>
                                <a:pt x="913777" y="231813"/>
                              </a:moveTo>
                              <a:lnTo>
                                <a:pt x="900811" y="195199"/>
                              </a:lnTo>
                              <a:lnTo>
                                <a:pt x="884897" y="150228"/>
                              </a:lnTo>
                              <a:lnTo>
                                <a:pt x="854976" y="65671"/>
                              </a:lnTo>
                              <a:lnTo>
                                <a:pt x="831735" y="0"/>
                              </a:lnTo>
                              <a:lnTo>
                                <a:pt x="814133" y="673"/>
                              </a:lnTo>
                              <a:lnTo>
                                <a:pt x="814133" y="147370"/>
                              </a:lnTo>
                              <a:lnTo>
                                <a:pt x="737997" y="150228"/>
                              </a:lnTo>
                              <a:lnTo>
                                <a:pt x="786142" y="65671"/>
                              </a:lnTo>
                              <a:lnTo>
                                <a:pt x="814133" y="147370"/>
                              </a:lnTo>
                              <a:lnTo>
                                <a:pt x="814133" y="673"/>
                              </a:lnTo>
                              <a:lnTo>
                                <a:pt x="755599" y="2857"/>
                              </a:lnTo>
                              <a:lnTo>
                                <a:pt x="616800" y="242951"/>
                              </a:lnTo>
                              <a:lnTo>
                                <a:pt x="687158" y="240309"/>
                              </a:lnTo>
                              <a:lnTo>
                                <a:pt x="710222" y="199694"/>
                              </a:lnTo>
                              <a:lnTo>
                                <a:pt x="830021" y="195199"/>
                              </a:lnTo>
                              <a:lnTo>
                                <a:pt x="843419" y="234442"/>
                              </a:lnTo>
                              <a:lnTo>
                                <a:pt x="913777" y="2318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5DA"/>
                        </a:solidFill>
                      </wps:spPr>
                      <wps:bodyPr rot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92135899" name="Image 10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334743" y="673686"/>
                          <a:ext cx="199147" cy="2019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38688544" name="Image 11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809442" y="432714"/>
                          <a:ext cx="472647" cy="53113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50740024" name="Image 12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524763"/>
                          <a:ext cx="348880" cy="1921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3851467" name="Image 13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709625" y="869162"/>
                          <a:ext cx="474597" cy="2376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0348597" name="Image 14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598804" y="868896"/>
                          <a:ext cx="172285" cy="4215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88210358" name="Image 15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229957" y="986328"/>
                          <a:ext cx="452215" cy="30411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33793525" name="Image 16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148555" y="782776"/>
                          <a:ext cx="199711" cy="33609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9722098" name="Image 17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635724"/>
                          <a:ext cx="763366" cy="654723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9573435" name="Image 18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961465" y="48195"/>
                          <a:ext cx="259701" cy="3558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049808971" name="Image 19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1246707" y="0"/>
                          <a:ext cx="237260" cy="377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049808972" name="Forma libre: forma 2049808972"/>
                      <wps:cNvSpPr/>
                      <wps:spPr bwMode="auto">
                        <a:xfrm>
                          <a:off x="1337767" y="134021"/>
                          <a:ext cx="456564" cy="394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6565" h="394335" extrusionOk="0">
                              <a:moveTo>
                                <a:pt x="161340" y="39446"/>
                              </a:moveTo>
                              <a:lnTo>
                                <a:pt x="87210" y="52781"/>
                              </a:lnTo>
                              <a:lnTo>
                                <a:pt x="82727" y="59601"/>
                              </a:lnTo>
                              <a:lnTo>
                                <a:pt x="77470" y="66090"/>
                              </a:lnTo>
                              <a:lnTo>
                                <a:pt x="42011" y="93256"/>
                              </a:lnTo>
                              <a:lnTo>
                                <a:pt x="3670" y="109423"/>
                              </a:lnTo>
                              <a:lnTo>
                                <a:pt x="0" y="163245"/>
                              </a:lnTo>
                              <a:lnTo>
                                <a:pt x="39509" y="148424"/>
                              </a:lnTo>
                              <a:lnTo>
                                <a:pt x="58356" y="134581"/>
                              </a:lnTo>
                              <a:lnTo>
                                <a:pt x="40640" y="394296"/>
                              </a:lnTo>
                              <a:lnTo>
                                <a:pt x="138341" y="376732"/>
                              </a:lnTo>
                              <a:lnTo>
                                <a:pt x="161340" y="39446"/>
                              </a:lnTo>
                              <a:close/>
                            </a:path>
                            <a:path w="456565" h="394335" extrusionOk="0">
                              <a:moveTo>
                                <a:pt x="456184" y="72618"/>
                              </a:moveTo>
                              <a:lnTo>
                                <a:pt x="455764" y="66154"/>
                              </a:lnTo>
                              <a:lnTo>
                                <a:pt x="455752" y="65900"/>
                              </a:lnTo>
                              <a:lnTo>
                                <a:pt x="455231" y="57899"/>
                              </a:lnTo>
                              <a:lnTo>
                                <a:pt x="435063" y="14020"/>
                              </a:lnTo>
                              <a:lnTo>
                                <a:pt x="398614" y="596"/>
                              </a:lnTo>
                              <a:lnTo>
                                <a:pt x="381393" y="0"/>
                              </a:lnTo>
                              <a:lnTo>
                                <a:pt x="361429" y="1371"/>
                              </a:lnTo>
                              <a:lnTo>
                                <a:pt x="359232" y="1701"/>
                              </a:lnTo>
                              <a:lnTo>
                                <a:pt x="359232" y="86906"/>
                              </a:lnTo>
                              <a:lnTo>
                                <a:pt x="356387" y="128663"/>
                              </a:lnTo>
                              <a:lnTo>
                                <a:pt x="354152" y="139407"/>
                              </a:lnTo>
                              <a:lnTo>
                                <a:pt x="349072" y="147713"/>
                              </a:lnTo>
                              <a:lnTo>
                                <a:pt x="341160" y="153568"/>
                              </a:lnTo>
                              <a:lnTo>
                                <a:pt x="330390" y="156984"/>
                              </a:lnTo>
                              <a:lnTo>
                                <a:pt x="321310" y="156984"/>
                              </a:lnTo>
                              <a:lnTo>
                                <a:pt x="314947" y="152958"/>
                              </a:lnTo>
                              <a:lnTo>
                                <a:pt x="311556" y="145046"/>
                              </a:lnTo>
                              <a:lnTo>
                                <a:pt x="311048" y="133223"/>
                              </a:lnTo>
                              <a:lnTo>
                                <a:pt x="312902" y="106286"/>
                              </a:lnTo>
                              <a:lnTo>
                                <a:pt x="327050" y="68110"/>
                              </a:lnTo>
                              <a:lnTo>
                                <a:pt x="347865" y="65900"/>
                              </a:lnTo>
                              <a:lnTo>
                                <a:pt x="354749" y="69278"/>
                              </a:lnTo>
                              <a:lnTo>
                                <a:pt x="358533" y="76276"/>
                              </a:lnTo>
                              <a:lnTo>
                                <a:pt x="359130" y="85331"/>
                              </a:lnTo>
                              <a:lnTo>
                                <a:pt x="359232" y="86906"/>
                              </a:lnTo>
                              <a:lnTo>
                                <a:pt x="359232" y="1701"/>
                              </a:lnTo>
                              <a:lnTo>
                                <a:pt x="317296" y="9436"/>
                              </a:lnTo>
                              <a:lnTo>
                                <a:pt x="281127" y="22847"/>
                              </a:lnTo>
                              <a:lnTo>
                                <a:pt x="242671" y="52374"/>
                              </a:lnTo>
                              <a:lnTo>
                                <a:pt x="220256" y="91592"/>
                              </a:lnTo>
                              <a:lnTo>
                                <a:pt x="210832" y="138379"/>
                              </a:lnTo>
                              <a:lnTo>
                                <a:pt x="210286" y="152958"/>
                              </a:lnTo>
                              <a:lnTo>
                                <a:pt x="210337" y="156984"/>
                              </a:lnTo>
                              <a:lnTo>
                                <a:pt x="210718" y="168567"/>
                              </a:lnTo>
                              <a:lnTo>
                                <a:pt x="212280" y="181317"/>
                              </a:lnTo>
                              <a:lnTo>
                                <a:pt x="214858" y="192252"/>
                              </a:lnTo>
                              <a:lnTo>
                                <a:pt x="214909" y="192506"/>
                              </a:lnTo>
                              <a:lnTo>
                                <a:pt x="241173" y="220789"/>
                              </a:lnTo>
                              <a:lnTo>
                                <a:pt x="265620" y="224701"/>
                              </a:lnTo>
                              <a:lnTo>
                                <a:pt x="281228" y="223964"/>
                              </a:lnTo>
                              <a:lnTo>
                                <a:pt x="324345" y="213829"/>
                              </a:lnTo>
                              <a:lnTo>
                                <a:pt x="352044" y="192252"/>
                              </a:lnTo>
                              <a:lnTo>
                                <a:pt x="346900" y="267652"/>
                              </a:lnTo>
                              <a:lnTo>
                                <a:pt x="344487" y="273977"/>
                              </a:lnTo>
                              <a:lnTo>
                                <a:pt x="335889" y="283718"/>
                              </a:lnTo>
                              <a:lnTo>
                                <a:pt x="328587" y="287083"/>
                              </a:lnTo>
                              <a:lnTo>
                                <a:pt x="310946" y="290258"/>
                              </a:lnTo>
                              <a:lnTo>
                                <a:pt x="305790" y="289356"/>
                              </a:lnTo>
                              <a:lnTo>
                                <a:pt x="299834" y="283108"/>
                              </a:lnTo>
                              <a:lnTo>
                                <a:pt x="298145" y="278815"/>
                              </a:lnTo>
                              <a:lnTo>
                                <a:pt x="297345" y="267855"/>
                              </a:lnTo>
                              <a:lnTo>
                                <a:pt x="297332" y="262318"/>
                              </a:lnTo>
                              <a:lnTo>
                                <a:pt x="298183" y="249796"/>
                              </a:lnTo>
                              <a:lnTo>
                                <a:pt x="209397" y="265760"/>
                              </a:lnTo>
                              <a:lnTo>
                                <a:pt x="206908" y="302209"/>
                              </a:lnTo>
                              <a:lnTo>
                                <a:pt x="207137" y="311238"/>
                              </a:lnTo>
                              <a:lnTo>
                                <a:pt x="207162" y="312458"/>
                              </a:lnTo>
                              <a:lnTo>
                                <a:pt x="236867" y="345655"/>
                              </a:lnTo>
                              <a:lnTo>
                                <a:pt x="271564" y="351701"/>
                              </a:lnTo>
                              <a:lnTo>
                                <a:pt x="283629" y="351701"/>
                              </a:lnTo>
                              <a:lnTo>
                                <a:pt x="332879" y="344195"/>
                              </a:lnTo>
                              <a:lnTo>
                                <a:pt x="381165" y="326821"/>
                              </a:lnTo>
                              <a:lnTo>
                                <a:pt x="413499" y="302209"/>
                              </a:lnTo>
                              <a:lnTo>
                                <a:pt x="437794" y="257657"/>
                              </a:lnTo>
                              <a:lnTo>
                                <a:pt x="446265" y="214896"/>
                              </a:lnTo>
                              <a:lnTo>
                                <a:pt x="448652" y="192252"/>
                              </a:lnTo>
                              <a:lnTo>
                                <a:pt x="449529" y="181724"/>
                              </a:lnTo>
                              <a:lnTo>
                                <a:pt x="455676" y="91592"/>
                              </a:lnTo>
                              <a:lnTo>
                                <a:pt x="456145" y="76276"/>
                              </a:lnTo>
                              <a:lnTo>
                                <a:pt x="456184" y="7261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5DA"/>
                        </a:solidFill>
                      </wps:spPr>
                      <wps:bodyPr rot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97228299" name="Image 21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108086" y="109030"/>
                          <a:ext cx="496332" cy="13187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99151754" name="Image 22"/>
                        <pic:cNvPicPr/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1789499" y="65763"/>
                          <a:ext cx="214156" cy="2314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77985858" name="Image 23"/>
                        <pic:cNvPicPr/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1715667" y="221817"/>
                          <a:ext cx="259828" cy="25868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049808973" name="Forma libre: forma 2049808973"/>
                      <wps:cNvSpPr/>
                      <wps:spPr bwMode="auto">
                        <a:xfrm>
                          <a:off x="529475" y="622082"/>
                          <a:ext cx="1396999" cy="24637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97000" h="246379" extrusionOk="0">
                              <a:moveTo>
                                <a:pt x="244716" y="236626"/>
                              </a:moveTo>
                              <a:lnTo>
                                <a:pt x="234035" y="206463"/>
                              </a:lnTo>
                              <a:lnTo>
                                <a:pt x="220916" y="169405"/>
                              </a:lnTo>
                              <a:lnTo>
                                <a:pt x="196253" y="99733"/>
                              </a:lnTo>
                              <a:lnTo>
                                <a:pt x="177101" y="45618"/>
                              </a:lnTo>
                              <a:lnTo>
                                <a:pt x="162598" y="46164"/>
                              </a:lnTo>
                              <a:lnTo>
                                <a:pt x="162598" y="167055"/>
                              </a:lnTo>
                              <a:lnTo>
                                <a:pt x="99860" y="169405"/>
                              </a:lnTo>
                              <a:lnTo>
                                <a:pt x="139534" y="99733"/>
                              </a:lnTo>
                              <a:lnTo>
                                <a:pt x="162598" y="167055"/>
                              </a:lnTo>
                              <a:lnTo>
                                <a:pt x="162598" y="46164"/>
                              </a:lnTo>
                              <a:lnTo>
                                <a:pt x="114363" y="47967"/>
                              </a:lnTo>
                              <a:lnTo>
                                <a:pt x="0" y="245808"/>
                              </a:lnTo>
                              <a:lnTo>
                                <a:pt x="57975" y="243636"/>
                              </a:lnTo>
                              <a:lnTo>
                                <a:pt x="76974" y="210172"/>
                              </a:lnTo>
                              <a:lnTo>
                                <a:pt x="175691" y="206463"/>
                              </a:lnTo>
                              <a:lnTo>
                                <a:pt x="186728" y="238798"/>
                              </a:lnTo>
                              <a:lnTo>
                                <a:pt x="244716" y="236626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496760" y="33629"/>
                              </a:moveTo>
                              <a:lnTo>
                                <a:pt x="441464" y="35712"/>
                              </a:lnTo>
                              <a:lnTo>
                                <a:pt x="425805" y="166116"/>
                              </a:lnTo>
                              <a:lnTo>
                                <a:pt x="355523" y="38925"/>
                              </a:lnTo>
                              <a:lnTo>
                                <a:pt x="286842" y="41503"/>
                              </a:lnTo>
                              <a:lnTo>
                                <a:pt x="263461" y="235927"/>
                              </a:lnTo>
                              <a:lnTo>
                                <a:pt x="319062" y="233845"/>
                              </a:lnTo>
                              <a:lnTo>
                                <a:pt x="334721" y="103428"/>
                              </a:lnTo>
                              <a:lnTo>
                                <a:pt x="404698" y="230632"/>
                              </a:lnTo>
                              <a:lnTo>
                                <a:pt x="473379" y="228053"/>
                              </a:lnTo>
                              <a:lnTo>
                                <a:pt x="496760" y="33629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732028" y="121577"/>
                              </a:moveTo>
                              <a:lnTo>
                                <a:pt x="730199" y="78524"/>
                              </a:lnTo>
                              <a:lnTo>
                                <a:pt x="677786" y="32626"/>
                              </a:lnTo>
                              <a:lnTo>
                                <a:pt x="674052" y="32359"/>
                              </a:lnTo>
                              <a:lnTo>
                                <a:pt x="674052" y="123748"/>
                              </a:lnTo>
                              <a:lnTo>
                                <a:pt x="667994" y="145846"/>
                              </a:lnTo>
                              <a:lnTo>
                                <a:pt x="655675" y="161632"/>
                              </a:lnTo>
                              <a:lnTo>
                                <a:pt x="636651" y="171348"/>
                              </a:lnTo>
                              <a:lnTo>
                                <a:pt x="610476" y="175272"/>
                              </a:lnTo>
                              <a:lnTo>
                                <a:pt x="567956" y="176860"/>
                              </a:lnTo>
                              <a:lnTo>
                                <a:pt x="579691" y="78524"/>
                              </a:lnTo>
                              <a:lnTo>
                                <a:pt x="579729" y="78168"/>
                              </a:lnTo>
                              <a:lnTo>
                                <a:pt x="622261" y="76568"/>
                              </a:lnTo>
                              <a:lnTo>
                                <a:pt x="664743" y="86817"/>
                              </a:lnTo>
                              <a:lnTo>
                                <a:pt x="674052" y="123748"/>
                              </a:lnTo>
                              <a:lnTo>
                                <a:pt x="674052" y="32359"/>
                              </a:lnTo>
                              <a:lnTo>
                                <a:pt x="625830" y="28790"/>
                              </a:lnTo>
                              <a:lnTo>
                                <a:pt x="530085" y="32385"/>
                              </a:lnTo>
                              <a:lnTo>
                                <a:pt x="506704" y="226796"/>
                              </a:lnTo>
                              <a:lnTo>
                                <a:pt x="602449" y="223215"/>
                              </a:lnTo>
                              <a:lnTo>
                                <a:pt x="655828" y="215430"/>
                              </a:lnTo>
                              <a:lnTo>
                                <a:pt x="694715" y="196265"/>
                              </a:lnTo>
                              <a:lnTo>
                                <a:pt x="710399" y="176860"/>
                              </a:lnTo>
                              <a:lnTo>
                                <a:pt x="719861" y="165176"/>
                              </a:lnTo>
                              <a:lnTo>
                                <a:pt x="732028" y="121577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824179" y="21348"/>
                              </a:moveTo>
                              <a:lnTo>
                                <a:pt x="768578" y="23431"/>
                              </a:lnTo>
                              <a:lnTo>
                                <a:pt x="745197" y="217855"/>
                              </a:lnTo>
                              <a:lnTo>
                                <a:pt x="800798" y="215773"/>
                              </a:lnTo>
                              <a:lnTo>
                                <a:pt x="824179" y="21348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067473" y="12344"/>
                              </a:moveTo>
                              <a:lnTo>
                                <a:pt x="1012164" y="14414"/>
                              </a:lnTo>
                              <a:lnTo>
                                <a:pt x="996505" y="144843"/>
                              </a:lnTo>
                              <a:lnTo>
                                <a:pt x="926223" y="17640"/>
                              </a:lnTo>
                              <a:lnTo>
                                <a:pt x="857529" y="20218"/>
                              </a:lnTo>
                              <a:lnTo>
                                <a:pt x="834148" y="214655"/>
                              </a:lnTo>
                              <a:lnTo>
                                <a:pt x="889762" y="212572"/>
                              </a:lnTo>
                              <a:lnTo>
                                <a:pt x="905408" y="82143"/>
                              </a:lnTo>
                              <a:lnTo>
                                <a:pt x="975398" y="209359"/>
                              </a:lnTo>
                              <a:lnTo>
                                <a:pt x="1044092" y="206781"/>
                              </a:lnTo>
                              <a:lnTo>
                                <a:pt x="1067473" y="12344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308989" y="100063"/>
                              </a:moveTo>
                              <a:lnTo>
                                <a:pt x="1307084" y="56832"/>
                              </a:lnTo>
                              <a:lnTo>
                                <a:pt x="1256030" y="8877"/>
                              </a:lnTo>
                              <a:lnTo>
                                <a:pt x="1251000" y="8432"/>
                              </a:lnTo>
                              <a:lnTo>
                                <a:pt x="1251000" y="102235"/>
                              </a:lnTo>
                              <a:lnTo>
                                <a:pt x="1244815" y="124764"/>
                              </a:lnTo>
                              <a:lnTo>
                                <a:pt x="1232369" y="141465"/>
                              </a:lnTo>
                              <a:lnTo>
                                <a:pt x="1213675" y="152095"/>
                              </a:lnTo>
                              <a:lnTo>
                                <a:pt x="1188707" y="156387"/>
                              </a:lnTo>
                              <a:lnTo>
                                <a:pt x="1164374" y="153936"/>
                              </a:lnTo>
                              <a:lnTo>
                                <a:pt x="1147953" y="144627"/>
                              </a:lnTo>
                              <a:lnTo>
                                <a:pt x="1139393" y="128714"/>
                              </a:lnTo>
                              <a:lnTo>
                                <a:pt x="1138669" y="108623"/>
                              </a:lnTo>
                              <a:lnTo>
                                <a:pt x="1138593" y="106451"/>
                              </a:lnTo>
                              <a:lnTo>
                                <a:pt x="1144790" y="83934"/>
                              </a:lnTo>
                              <a:lnTo>
                                <a:pt x="1157262" y="67233"/>
                              </a:lnTo>
                              <a:lnTo>
                                <a:pt x="1176045" y="56603"/>
                              </a:lnTo>
                              <a:lnTo>
                                <a:pt x="1201178" y="52285"/>
                              </a:lnTo>
                              <a:lnTo>
                                <a:pt x="1225473" y="54749"/>
                              </a:lnTo>
                              <a:lnTo>
                                <a:pt x="1241793" y="64058"/>
                              </a:lnTo>
                              <a:lnTo>
                                <a:pt x="1250251" y="79971"/>
                              </a:lnTo>
                              <a:lnTo>
                                <a:pt x="1250924" y="100063"/>
                              </a:lnTo>
                              <a:lnTo>
                                <a:pt x="1251000" y="102235"/>
                              </a:lnTo>
                              <a:lnTo>
                                <a:pt x="1251000" y="8432"/>
                              </a:lnTo>
                              <a:lnTo>
                                <a:pt x="1206830" y="4432"/>
                              </a:lnTo>
                              <a:lnTo>
                                <a:pt x="1155992" y="12636"/>
                              </a:lnTo>
                              <a:lnTo>
                                <a:pt x="1118044" y="32816"/>
                              </a:lnTo>
                              <a:lnTo>
                                <a:pt x="1092936" y="64858"/>
                              </a:lnTo>
                              <a:lnTo>
                                <a:pt x="1080604" y="108623"/>
                              </a:lnTo>
                              <a:lnTo>
                                <a:pt x="1082509" y="151866"/>
                              </a:lnTo>
                              <a:lnTo>
                                <a:pt x="1100162" y="182308"/>
                              </a:lnTo>
                              <a:lnTo>
                                <a:pt x="1133563" y="199821"/>
                              </a:lnTo>
                              <a:lnTo>
                                <a:pt x="1182763" y="204254"/>
                              </a:lnTo>
                              <a:lnTo>
                                <a:pt x="1233614" y="196075"/>
                              </a:lnTo>
                              <a:lnTo>
                                <a:pt x="1271549" y="175882"/>
                              </a:lnTo>
                              <a:lnTo>
                                <a:pt x="1286827" y="156387"/>
                              </a:lnTo>
                              <a:lnTo>
                                <a:pt x="1296657" y="143827"/>
                              </a:lnTo>
                              <a:lnTo>
                                <a:pt x="1308989" y="100063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373517" y="169418"/>
                              </a:moveTo>
                              <a:lnTo>
                                <a:pt x="1372704" y="162521"/>
                              </a:lnTo>
                              <a:lnTo>
                                <a:pt x="1369263" y="157289"/>
                              </a:lnTo>
                              <a:lnTo>
                                <a:pt x="1363560" y="154038"/>
                              </a:lnTo>
                              <a:lnTo>
                                <a:pt x="1355940" y="153098"/>
                              </a:lnTo>
                              <a:lnTo>
                                <a:pt x="1345234" y="153504"/>
                              </a:lnTo>
                              <a:lnTo>
                                <a:pt x="1322387" y="179666"/>
                              </a:lnTo>
                              <a:lnTo>
                                <a:pt x="1323124" y="186436"/>
                              </a:lnTo>
                              <a:lnTo>
                                <a:pt x="1326680" y="191681"/>
                              </a:lnTo>
                              <a:lnTo>
                                <a:pt x="1332560" y="194995"/>
                              </a:lnTo>
                              <a:lnTo>
                                <a:pt x="1340269" y="195973"/>
                              </a:lnTo>
                              <a:lnTo>
                                <a:pt x="1350683" y="195580"/>
                              </a:lnTo>
                              <a:lnTo>
                                <a:pt x="1373517" y="169418"/>
                              </a:lnTo>
                              <a:close/>
                            </a:path>
                            <a:path w="1397000" h="246379" extrusionOk="0">
                              <a:moveTo>
                                <a:pt x="1396657" y="0"/>
                              </a:moveTo>
                              <a:lnTo>
                                <a:pt x="1343723" y="1981"/>
                              </a:lnTo>
                              <a:lnTo>
                                <a:pt x="1335443" y="134912"/>
                              </a:lnTo>
                              <a:lnTo>
                                <a:pt x="1335354" y="136309"/>
                              </a:lnTo>
                              <a:lnTo>
                                <a:pt x="1372527" y="134912"/>
                              </a:lnTo>
                              <a:lnTo>
                                <a:pt x="13966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5DA"/>
                        </a:solidFill>
                      </wps:spPr>
                      <wps:bodyPr rot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FCEB3C2" id="Group 4" o:spid="_x0000_s1026" style="position:absolute;margin-left:431.9pt;margin-top:10.45pt;width:145.5pt;height:41.5pt;z-index:251662336;mso-wrap-distance-left:0;mso-wrap-distance-right:0;mso-position-horizontal-relative:page;mso-position-vertical-relative:page;mso-height-relative:margin" coordsize="20065,12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5" o:spid="_x0000_s1027" type="#_x0000_t75" style="position:absolute;left:11534;top:8500;width:8530;height:3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">
                <v:imagedata r:id="rId19" o:title=""/>
              </v:shape>
              <v:shape id="Image 6" o:spid="_x0000_s1028" type="#_x0000_t75" style="position:absolute;left:7236;top:2980;width:5584;height:2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">
                <v:imagedata r:id="rId20" o:title=""/>
              </v:shape>
              <v:shape id="Forma libre: forma 766151471" o:spid="_x0000_s1029" style="position:absolute;left:761;top:2825;width:2832;height:3042;visibility:visible;mso-wrap-style:square;v-text-anchor:top" coordsize="283210,30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" path="m,l17154,51920,35459,83040r30786,22750l120840,132600r81186,58778l241801,246691r13077,41082l255968,303860r19950,-33598l283027,244962r-5319,-29694l260375,168490,229877,116665,196547,91249,143992,71831,73648,53519,29467,29614,6550,8860,,xe" fillcolor="#faa82a" stroked="f">
                <v:path arrowok="t" o:extrusionok="f"/>
              </v:shape>
              <v:shape id="Image 8" o:spid="_x0000_s1030" type="#_x0000_t75" style="position:absolute;left:668;top:167;width:8051;height:5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">
                <v:imagedata r:id="rId21" o:title=""/>
              </v:shape>
              <v:shape id="Forma libre: forma 1379219331" o:spid="_x0000_s1031" style="position:absolute;left:869;top:3926;width:9144;height:2635;visibility:visible;mso-wrap-style:square;v-text-anchor:top" coordsize="914400,263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" path="m284721,20510r-71806,2692l122402,192100,71818,28498,,31191,75920,263232r76137,-2857l284721,20510xem375272,17119r-67488,2527l279412,255600r67488,-2528l375272,17119xem683069,5575l611263,8267,520750,177165,470166,13563r-71818,2693l474268,248297r76137,-2857l683069,5575xem913777,231813l900811,195199,884897,150228,854976,65671,831735,,814133,673r,146697l737997,150228,786142,65671r27991,81699l814133,673,755599,2857,616800,242951r70358,-2642l710222,199694r119799,-4495l843419,234442r70358,-2629xe" fillcolor="#0095da" stroked="f">
                <v:path arrowok="t" o:extrusionok="f"/>
              </v:shape>
              <v:shape id="Image 10" o:spid="_x0000_s1032" type="#_x0000_t75" style="position:absolute;left:3347;top:6736;width:1991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">
                <v:imagedata r:id="rId22" o:title=""/>
              </v:shape>
              <v:shape id="Image 11" o:spid="_x0000_s1033" type="#_x0000_t75" style="position:absolute;left:8094;top:4327;width:4726;height:5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">
                <v:imagedata r:id="rId23" o:title=""/>
              </v:shape>
              <v:shape id="Image 12" o:spid="_x0000_s1034" type="#_x0000_t75" style="position:absolute;top:5247;width:3488;height:1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">
                <v:imagedata r:id="rId24" o:title=""/>
              </v:shape>
              <v:shape id="Image 13" o:spid="_x0000_s1035" type="#_x0000_t75" style="position:absolute;left:7096;top:8691;width:4746;height:2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">
                <v:imagedata r:id="rId25" o:title=""/>
              </v:shape>
              <v:shape id="Image 14" o:spid="_x0000_s1036" type="#_x0000_t75" style="position:absolute;left:5988;top:8688;width:1722;height:4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">
                <v:imagedata r:id="rId26" o:title=""/>
              </v:shape>
              <v:shape id="Image 15" o:spid="_x0000_s1037" type="#_x0000_t75" style="position:absolute;left:2299;top:9863;width:4522;height:30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">
                <v:imagedata r:id="rId27" o:title=""/>
              </v:shape>
              <v:shape id="Image 16" o:spid="_x0000_s1038" type="#_x0000_t75" style="position:absolute;left:1485;top:7827;width:1997;height:3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">
                <v:imagedata r:id="rId28" o:title=""/>
              </v:shape>
              <v:shape id="Image 17" o:spid="_x0000_s1039" type="#_x0000_t75" style="position:absolute;top:6357;width:7633;height:6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">
                <v:imagedata r:id="rId29" o:title=""/>
              </v:shape>
              <v:shape id="Image 18" o:spid="_x0000_s1040" type="#_x0000_t75" style="position:absolute;left:9614;top:481;width:2597;height:3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">
                <v:imagedata r:id="rId30" o:title=""/>
              </v:shape>
              <v:shape id="Image 19" o:spid="_x0000_s1041" type="#_x0000_t75" style="position:absolute;left:12467;width:2372;height:3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">
                <v:imagedata r:id="rId31" o:title=""/>
              </v:shape>
              <v:shape id="Forma libre: forma 2049808972" o:spid="_x0000_s1042" style="position:absolute;left:13377;top:1340;width:4566;height:3943;visibility:visible;mso-wrap-style:square;v-text-anchor:top" coordsize="456565,394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" path="m161340,39446l87210,52781r-4483,6820l77470,66090,42011,93256,3670,109423,,163245,39509,148424,58356,134581,40640,394296r97701,-17564l161340,39446xem456184,72618r-420,-6464l455752,65900r-521,-8001l435063,14020,398614,596,381393,,361429,1371r-2197,330l359232,86906r-2845,41757l354152,139407r-5080,8306l341160,153568r-10770,3416l321310,156984r-6363,-4026l311556,145046r-508,-11823l312902,106286,327050,68110r20815,-2210l354749,69278r3784,6998l359130,85331r102,1575l359232,1701,317296,9436,281127,22847,242671,52374,220256,91592r-9424,46787l210286,152958r51,4026l210718,168567r1562,12750l214858,192252r51,254l241173,220789r24447,3912l281228,223964r43117,-10135l352044,192252r-5144,75400l344487,273977r-8598,9741l328587,287083r-17641,3175l305790,289356r-5956,-6248l298145,278815r-800,-10960l297332,262318r851,-12522l209397,265760r-2489,36449l207137,311238r25,1220l236867,345655r34697,6046l283629,351701r49250,-7506l381165,326821r32334,-24612l437794,257657r8471,-42761l448652,192252r877,-10528l455676,91592r469,-15316l456184,72618xe" fillcolor="#0095da" stroked="f">
                <v:path arrowok="t" o:extrusionok="f"/>
              </v:shape>
              <v:shape id="Image 21" o:spid="_x0000_s1043" type="#_x0000_t75" style="position:absolute;left:1080;top:1090;width:4964;height:1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">
                <v:imagedata r:id="rId32" o:title=""/>
              </v:shape>
              <v:shape id="Image 22" o:spid="_x0000_s1044" type="#_x0000_t75" style="position:absolute;left:17894;top:657;width:2142;height:2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">
                <v:imagedata r:id="rId33" o:title=""/>
              </v:shape>
              <v:shape id="Image 23" o:spid="_x0000_s1045" type="#_x0000_t75" style="position:absolute;left:17156;top:2218;width:2598;height:2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">
                <v:imagedata r:id="rId34" o:title=""/>
              </v:shape>
              <v:shape id="Forma libre: forma 2049808973" o:spid="_x0000_s1046" style="position:absolute;left:5294;top:6220;width:13970;height:2464;visibility:visible;mso-wrap-style:square;v-text-anchor:top" coordsize="1397000,246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" path="m244716,236626l234035,206463,220916,169405,196253,99733,177101,45618r-14503,546l162598,167055r-62738,2350l139534,99733r23064,67322l162598,46164r-48235,1803l,245808r57975,-2172l76974,210172r98717,-3709l186728,238798r57988,-2172xem496760,33629r-55296,2083l425805,166116,355523,38925r-68681,2578l263461,235927r55601,-2082l334721,103428r69977,127204l473379,228053,496760,33629xem732028,121577l730199,78524,677786,32626r-3734,-267l674052,123748r-6058,22098l655675,161632r-19024,9716l610476,175272r-42520,1588l579691,78524r38,-356l622261,76568r42482,10249l674052,123748r,-91389l625830,28790r-95745,3595l506704,226796r95745,-3581l655828,215430r38887,-19165l710399,176860r9462,-11684l732028,121577xem824179,21348r-55601,2083l745197,217855r55601,-2082l824179,21348xem1067473,12344r-55309,2070l996505,144843,926223,17640r-68694,2578l834148,214655r55614,-2083l905408,82143r69990,127216l1044092,206781,1067473,12344xem1308989,100063r-1905,-43231l1256030,8877r-5030,-445l1251000,102235r-6185,22529l1232369,141465r-18694,10630l1188707,156387r-24333,-2451l1147953,144627r-8560,-15913l1138669,108623r-76,-2172l1144790,83934r12472,-16701l1176045,56603r25133,-4318l1225473,54749r16320,9309l1250251,79971r673,20092l1251000,102235r,-93803l1206830,4432r-50838,8204l1118044,32816r-25108,32042l1080604,108623r1905,43243l1100162,182308r33401,17513l1182763,204254r50851,-8179l1271549,175882r15278,-19495l1296657,143827r12332,-43764xem1373517,169418r-813,-6897l1369263,157289r-5703,-3251l1355940,153098r-10706,406l1322387,179666r737,6770l1326680,191681r5880,3314l1340269,195973r10414,-393l1373517,169418xem1396657,r-52934,1981l1335443,134912r-89,1397l1372527,134912,1396657,xe" fillcolor="#0095da" stroked="f">
                <v:path arrowok="t" o:extrusionok="f"/>
              </v:shape>
              <w10:wrap anchorx="page" anchory="page"/>
            </v:group>
          </w:pict>
        </mc:Fallback>
      </mc:AlternateContent>
    </w:r>
    <w:r w:rsidR="0008530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58A65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85379"/>
    <w:multiLevelType w:val="hybridMultilevel"/>
    <w:tmpl w:val="4198B8D0"/>
    <w:lvl w:ilvl="0" w:tplc="AAB2E56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4C0A0019">
      <w:start w:val="1"/>
      <w:numFmt w:val="lowerLetter"/>
      <w:lvlText w:val="%2."/>
      <w:lvlJc w:val="left"/>
      <w:pPr>
        <w:ind w:left="1440" w:hanging="360"/>
      </w:pPr>
    </w:lvl>
    <w:lvl w:ilvl="2" w:tplc="4C0A001B">
      <w:start w:val="1"/>
      <w:numFmt w:val="lowerRoman"/>
      <w:lvlText w:val="%3."/>
      <w:lvlJc w:val="right"/>
      <w:pPr>
        <w:ind w:left="2160" w:hanging="180"/>
      </w:pPr>
    </w:lvl>
    <w:lvl w:ilvl="3" w:tplc="4C0A000F">
      <w:start w:val="1"/>
      <w:numFmt w:val="decimal"/>
      <w:lvlText w:val="%4."/>
      <w:lvlJc w:val="left"/>
      <w:pPr>
        <w:ind w:left="2880" w:hanging="360"/>
      </w:pPr>
    </w:lvl>
    <w:lvl w:ilvl="4" w:tplc="4C0A0019">
      <w:start w:val="1"/>
      <w:numFmt w:val="lowerLetter"/>
      <w:lvlText w:val="%5."/>
      <w:lvlJc w:val="left"/>
      <w:pPr>
        <w:ind w:left="3600" w:hanging="360"/>
      </w:pPr>
    </w:lvl>
    <w:lvl w:ilvl="5" w:tplc="4C0A001B">
      <w:start w:val="1"/>
      <w:numFmt w:val="lowerRoman"/>
      <w:lvlText w:val="%6."/>
      <w:lvlJc w:val="right"/>
      <w:pPr>
        <w:ind w:left="4320" w:hanging="180"/>
      </w:pPr>
    </w:lvl>
    <w:lvl w:ilvl="6" w:tplc="4C0A000F">
      <w:start w:val="1"/>
      <w:numFmt w:val="decimal"/>
      <w:lvlText w:val="%7."/>
      <w:lvlJc w:val="left"/>
      <w:pPr>
        <w:ind w:left="5040" w:hanging="360"/>
      </w:pPr>
    </w:lvl>
    <w:lvl w:ilvl="7" w:tplc="4C0A0019">
      <w:start w:val="1"/>
      <w:numFmt w:val="lowerLetter"/>
      <w:lvlText w:val="%8."/>
      <w:lvlJc w:val="left"/>
      <w:pPr>
        <w:ind w:left="5760" w:hanging="360"/>
      </w:pPr>
    </w:lvl>
    <w:lvl w:ilvl="8" w:tplc="4C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A99411"/>
    <w:multiLevelType w:val="multilevel"/>
    <w:tmpl w:val="F960A0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9066029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B46296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D9D2C6B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8"/>
    <w:multiLevelType w:val="multilevel"/>
    <w:tmpl w:val="2E0623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9"/>
    <w:multiLevelType w:val="multilevel"/>
    <w:tmpl w:val="89E6C7F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10"/>
    <w:multiLevelType w:val="multilevel"/>
    <w:tmpl w:val="7108BC78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114F3F34"/>
    <w:multiLevelType w:val="hybridMultilevel"/>
    <w:tmpl w:val="76263076"/>
    <w:lvl w:ilvl="0" w:tplc="4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A0019" w:tentative="1">
      <w:start w:val="1"/>
      <w:numFmt w:val="lowerLetter"/>
      <w:lvlText w:val="%2."/>
      <w:lvlJc w:val="left"/>
      <w:pPr>
        <w:ind w:left="1440" w:hanging="360"/>
      </w:pPr>
    </w:lvl>
    <w:lvl w:ilvl="2" w:tplc="4C0A001B" w:tentative="1">
      <w:start w:val="1"/>
      <w:numFmt w:val="lowerRoman"/>
      <w:lvlText w:val="%3."/>
      <w:lvlJc w:val="right"/>
      <w:pPr>
        <w:ind w:left="2160" w:hanging="180"/>
      </w:pPr>
    </w:lvl>
    <w:lvl w:ilvl="3" w:tplc="4C0A000F" w:tentative="1">
      <w:start w:val="1"/>
      <w:numFmt w:val="decimal"/>
      <w:lvlText w:val="%4."/>
      <w:lvlJc w:val="left"/>
      <w:pPr>
        <w:ind w:left="2880" w:hanging="360"/>
      </w:pPr>
    </w:lvl>
    <w:lvl w:ilvl="4" w:tplc="4C0A0019" w:tentative="1">
      <w:start w:val="1"/>
      <w:numFmt w:val="lowerLetter"/>
      <w:lvlText w:val="%5."/>
      <w:lvlJc w:val="left"/>
      <w:pPr>
        <w:ind w:left="3600" w:hanging="360"/>
      </w:pPr>
    </w:lvl>
    <w:lvl w:ilvl="5" w:tplc="4C0A001B" w:tentative="1">
      <w:start w:val="1"/>
      <w:numFmt w:val="lowerRoman"/>
      <w:lvlText w:val="%6."/>
      <w:lvlJc w:val="right"/>
      <w:pPr>
        <w:ind w:left="4320" w:hanging="180"/>
      </w:pPr>
    </w:lvl>
    <w:lvl w:ilvl="6" w:tplc="4C0A000F" w:tentative="1">
      <w:start w:val="1"/>
      <w:numFmt w:val="decimal"/>
      <w:lvlText w:val="%7."/>
      <w:lvlJc w:val="left"/>
      <w:pPr>
        <w:ind w:left="5040" w:hanging="360"/>
      </w:pPr>
    </w:lvl>
    <w:lvl w:ilvl="7" w:tplc="4C0A0019" w:tentative="1">
      <w:start w:val="1"/>
      <w:numFmt w:val="lowerLetter"/>
      <w:lvlText w:val="%8."/>
      <w:lvlJc w:val="left"/>
      <w:pPr>
        <w:ind w:left="5760" w:hanging="360"/>
      </w:pPr>
    </w:lvl>
    <w:lvl w:ilvl="8" w:tplc="4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1E403F"/>
    <w:multiLevelType w:val="hybridMultilevel"/>
    <w:tmpl w:val="D7BE1472"/>
    <w:lvl w:ilvl="0" w:tplc="4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430FE"/>
    <w:multiLevelType w:val="hybridMultilevel"/>
    <w:tmpl w:val="734214E6"/>
    <w:lvl w:ilvl="0" w:tplc="92AE96E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C0A0019" w:tentative="1">
      <w:start w:val="1"/>
      <w:numFmt w:val="lowerLetter"/>
      <w:lvlText w:val="%2."/>
      <w:lvlJc w:val="left"/>
      <w:pPr>
        <w:ind w:left="1440" w:hanging="360"/>
      </w:pPr>
    </w:lvl>
    <w:lvl w:ilvl="2" w:tplc="4C0A001B" w:tentative="1">
      <w:start w:val="1"/>
      <w:numFmt w:val="lowerRoman"/>
      <w:lvlText w:val="%3."/>
      <w:lvlJc w:val="right"/>
      <w:pPr>
        <w:ind w:left="2160" w:hanging="180"/>
      </w:pPr>
    </w:lvl>
    <w:lvl w:ilvl="3" w:tplc="4C0A000F" w:tentative="1">
      <w:start w:val="1"/>
      <w:numFmt w:val="decimal"/>
      <w:lvlText w:val="%4."/>
      <w:lvlJc w:val="left"/>
      <w:pPr>
        <w:ind w:left="2880" w:hanging="360"/>
      </w:pPr>
    </w:lvl>
    <w:lvl w:ilvl="4" w:tplc="4C0A0019" w:tentative="1">
      <w:start w:val="1"/>
      <w:numFmt w:val="lowerLetter"/>
      <w:lvlText w:val="%5."/>
      <w:lvlJc w:val="left"/>
      <w:pPr>
        <w:ind w:left="3600" w:hanging="360"/>
      </w:pPr>
    </w:lvl>
    <w:lvl w:ilvl="5" w:tplc="4C0A001B" w:tentative="1">
      <w:start w:val="1"/>
      <w:numFmt w:val="lowerRoman"/>
      <w:lvlText w:val="%6."/>
      <w:lvlJc w:val="right"/>
      <w:pPr>
        <w:ind w:left="4320" w:hanging="180"/>
      </w:pPr>
    </w:lvl>
    <w:lvl w:ilvl="6" w:tplc="4C0A000F" w:tentative="1">
      <w:start w:val="1"/>
      <w:numFmt w:val="decimal"/>
      <w:lvlText w:val="%7."/>
      <w:lvlJc w:val="left"/>
      <w:pPr>
        <w:ind w:left="5040" w:hanging="360"/>
      </w:pPr>
    </w:lvl>
    <w:lvl w:ilvl="7" w:tplc="4C0A0019" w:tentative="1">
      <w:start w:val="1"/>
      <w:numFmt w:val="lowerLetter"/>
      <w:lvlText w:val="%8."/>
      <w:lvlJc w:val="left"/>
      <w:pPr>
        <w:ind w:left="5760" w:hanging="360"/>
      </w:pPr>
    </w:lvl>
    <w:lvl w:ilvl="8" w:tplc="4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245D1"/>
    <w:multiLevelType w:val="hybridMultilevel"/>
    <w:tmpl w:val="819E2402"/>
    <w:lvl w:ilvl="0" w:tplc="4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A0019" w:tentative="1">
      <w:start w:val="1"/>
      <w:numFmt w:val="lowerLetter"/>
      <w:lvlText w:val="%2."/>
      <w:lvlJc w:val="left"/>
      <w:pPr>
        <w:ind w:left="1440" w:hanging="360"/>
      </w:pPr>
    </w:lvl>
    <w:lvl w:ilvl="2" w:tplc="4C0A001B" w:tentative="1">
      <w:start w:val="1"/>
      <w:numFmt w:val="lowerRoman"/>
      <w:lvlText w:val="%3."/>
      <w:lvlJc w:val="right"/>
      <w:pPr>
        <w:ind w:left="2160" w:hanging="180"/>
      </w:pPr>
    </w:lvl>
    <w:lvl w:ilvl="3" w:tplc="4C0A000F" w:tentative="1">
      <w:start w:val="1"/>
      <w:numFmt w:val="decimal"/>
      <w:lvlText w:val="%4."/>
      <w:lvlJc w:val="left"/>
      <w:pPr>
        <w:ind w:left="2880" w:hanging="360"/>
      </w:pPr>
    </w:lvl>
    <w:lvl w:ilvl="4" w:tplc="4C0A0019" w:tentative="1">
      <w:start w:val="1"/>
      <w:numFmt w:val="lowerLetter"/>
      <w:lvlText w:val="%5."/>
      <w:lvlJc w:val="left"/>
      <w:pPr>
        <w:ind w:left="3600" w:hanging="360"/>
      </w:pPr>
    </w:lvl>
    <w:lvl w:ilvl="5" w:tplc="4C0A001B" w:tentative="1">
      <w:start w:val="1"/>
      <w:numFmt w:val="lowerRoman"/>
      <w:lvlText w:val="%6."/>
      <w:lvlJc w:val="right"/>
      <w:pPr>
        <w:ind w:left="4320" w:hanging="180"/>
      </w:pPr>
    </w:lvl>
    <w:lvl w:ilvl="6" w:tplc="4C0A000F" w:tentative="1">
      <w:start w:val="1"/>
      <w:numFmt w:val="decimal"/>
      <w:lvlText w:val="%7."/>
      <w:lvlJc w:val="left"/>
      <w:pPr>
        <w:ind w:left="5040" w:hanging="360"/>
      </w:pPr>
    </w:lvl>
    <w:lvl w:ilvl="7" w:tplc="4C0A0019" w:tentative="1">
      <w:start w:val="1"/>
      <w:numFmt w:val="lowerLetter"/>
      <w:lvlText w:val="%8."/>
      <w:lvlJc w:val="left"/>
      <w:pPr>
        <w:ind w:left="5760" w:hanging="360"/>
      </w:pPr>
    </w:lvl>
    <w:lvl w:ilvl="8" w:tplc="4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814FE4"/>
    <w:multiLevelType w:val="multilevel"/>
    <w:tmpl w:val="69814FE4"/>
    <w:lvl w:ilvl="0">
      <w:start w:val="1"/>
      <w:numFmt w:val="decimal"/>
      <w:lvlText w:val="%1."/>
      <w:lvlJc w:val="left"/>
      <w:pPr>
        <w:ind w:left="11" w:hanging="360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4" w15:restartNumberingAfterBreak="0">
    <w:nsid w:val="750D4E69"/>
    <w:multiLevelType w:val="multilevel"/>
    <w:tmpl w:val="750D4E6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2"/>
  </w:num>
  <w:num w:numId="14">
    <w:abstractNumId w:val="11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7B79"/>
    <w:rsid w:val="00003172"/>
    <w:rsid w:val="00006108"/>
    <w:rsid w:val="00006DA7"/>
    <w:rsid w:val="00014D26"/>
    <w:rsid w:val="00021262"/>
    <w:rsid w:val="00035FA1"/>
    <w:rsid w:val="00040019"/>
    <w:rsid w:val="000448EC"/>
    <w:rsid w:val="00047364"/>
    <w:rsid w:val="00047FA2"/>
    <w:rsid w:val="00073697"/>
    <w:rsid w:val="0007662E"/>
    <w:rsid w:val="00085304"/>
    <w:rsid w:val="000867B0"/>
    <w:rsid w:val="000D46FB"/>
    <w:rsid w:val="000E4216"/>
    <w:rsid w:val="000E498B"/>
    <w:rsid w:val="000F3847"/>
    <w:rsid w:val="0011098B"/>
    <w:rsid w:val="00113A74"/>
    <w:rsid w:val="00113CDF"/>
    <w:rsid w:val="00164939"/>
    <w:rsid w:val="0016538E"/>
    <w:rsid w:val="00193F91"/>
    <w:rsid w:val="001A09DA"/>
    <w:rsid w:val="001A26EC"/>
    <w:rsid w:val="001A2F64"/>
    <w:rsid w:val="001B2048"/>
    <w:rsid w:val="001B3346"/>
    <w:rsid w:val="001C1A60"/>
    <w:rsid w:val="001D12FF"/>
    <w:rsid w:val="001E14FF"/>
    <w:rsid w:val="00207F2B"/>
    <w:rsid w:val="0021304F"/>
    <w:rsid w:val="00217856"/>
    <w:rsid w:val="00242A04"/>
    <w:rsid w:val="00252B53"/>
    <w:rsid w:val="00255C90"/>
    <w:rsid w:val="002621B1"/>
    <w:rsid w:val="002643BC"/>
    <w:rsid w:val="002714D8"/>
    <w:rsid w:val="002765C9"/>
    <w:rsid w:val="00277129"/>
    <w:rsid w:val="0029004A"/>
    <w:rsid w:val="002919AE"/>
    <w:rsid w:val="002C12B6"/>
    <w:rsid w:val="002C3D58"/>
    <w:rsid w:val="002E741F"/>
    <w:rsid w:val="002F1CAA"/>
    <w:rsid w:val="002F544B"/>
    <w:rsid w:val="003156D4"/>
    <w:rsid w:val="00315E94"/>
    <w:rsid w:val="00330148"/>
    <w:rsid w:val="00361CE1"/>
    <w:rsid w:val="003766E0"/>
    <w:rsid w:val="00386AA4"/>
    <w:rsid w:val="003A6F29"/>
    <w:rsid w:val="003B71FD"/>
    <w:rsid w:val="003D0124"/>
    <w:rsid w:val="003D799E"/>
    <w:rsid w:val="003E7F0A"/>
    <w:rsid w:val="00405308"/>
    <w:rsid w:val="00415D86"/>
    <w:rsid w:val="00425453"/>
    <w:rsid w:val="00432BE4"/>
    <w:rsid w:val="004356E3"/>
    <w:rsid w:val="004428B6"/>
    <w:rsid w:val="0044398C"/>
    <w:rsid w:val="00494DAC"/>
    <w:rsid w:val="004A19AE"/>
    <w:rsid w:val="004B4B91"/>
    <w:rsid w:val="004C5589"/>
    <w:rsid w:val="004E3E46"/>
    <w:rsid w:val="00505774"/>
    <w:rsid w:val="00511EF6"/>
    <w:rsid w:val="0051797C"/>
    <w:rsid w:val="00521790"/>
    <w:rsid w:val="00532670"/>
    <w:rsid w:val="00565BC0"/>
    <w:rsid w:val="00571227"/>
    <w:rsid w:val="005716FE"/>
    <w:rsid w:val="005A2696"/>
    <w:rsid w:val="005A38D2"/>
    <w:rsid w:val="005B2E3D"/>
    <w:rsid w:val="005B3609"/>
    <w:rsid w:val="005C0DA5"/>
    <w:rsid w:val="005E6AA1"/>
    <w:rsid w:val="005F06AB"/>
    <w:rsid w:val="00601F0F"/>
    <w:rsid w:val="00602A7A"/>
    <w:rsid w:val="006110B1"/>
    <w:rsid w:val="00620B01"/>
    <w:rsid w:val="00655875"/>
    <w:rsid w:val="00664E84"/>
    <w:rsid w:val="00694CFC"/>
    <w:rsid w:val="006B5909"/>
    <w:rsid w:val="006B59A7"/>
    <w:rsid w:val="006C4AF7"/>
    <w:rsid w:val="006D1DDC"/>
    <w:rsid w:val="006D21A1"/>
    <w:rsid w:val="006D44C4"/>
    <w:rsid w:val="006E414F"/>
    <w:rsid w:val="00703ACD"/>
    <w:rsid w:val="0070587F"/>
    <w:rsid w:val="00720F14"/>
    <w:rsid w:val="00723A74"/>
    <w:rsid w:val="00751D79"/>
    <w:rsid w:val="00761487"/>
    <w:rsid w:val="0079266B"/>
    <w:rsid w:val="00797F4A"/>
    <w:rsid w:val="007A619C"/>
    <w:rsid w:val="007C5E43"/>
    <w:rsid w:val="007D639A"/>
    <w:rsid w:val="007F39AA"/>
    <w:rsid w:val="007F5EBF"/>
    <w:rsid w:val="00811CE6"/>
    <w:rsid w:val="0082585C"/>
    <w:rsid w:val="00843472"/>
    <w:rsid w:val="00864440"/>
    <w:rsid w:val="0087636E"/>
    <w:rsid w:val="00886460"/>
    <w:rsid w:val="00894D9C"/>
    <w:rsid w:val="00897AE1"/>
    <w:rsid w:val="008A7259"/>
    <w:rsid w:val="008A72C7"/>
    <w:rsid w:val="008A7CF5"/>
    <w:rsid w:val="008B4CAE"/>
    <w:rsid w:val="008B5A51"/>
    <w:rsid w:val="008C6B9B"/>
    <w:rsid w:val="008E2099"/>
    <w:rsid w:val="008E4140"/>
    <w:rsid w:val="009429F1"/>
    <w:rsid w:val="00967A88"/>
    <w:rsid w:val="00971538"/>
    <w:rsid w:val="00972A8B"/>
    <w:rsid w:val="00974325"/>
    <w:rsid w:val="00976006"/>
    <w:rsid w:val="009B7D21"/>
    <w:rsid w:val="009C6922"/>
    <w:rsid w:val="009D2052"/>
    <w:rsid w:val="009D4F3D"/>
    <w:rsid w:val="009D7B79"/>
    <w:rsid w:val="009D7E16"/>
    <w:rsid w:val="009F4A04"/>
    <w:rsid w:val="00A06416"/>
    <w:rsid w:val="00A40F7F"/>
    <w:rsid w:val="00A66ADB"/>
    <w:rsid w:val="00A71728"/>
    <w:rsid w:val="00A73501"/>
    <w:rsid w:val="00A77396"/>
    <w:rsid w:val="00A80C2A"/>
    <w:rsid w:val="00A82884"/>
    <w:rsid w:val="00A85FA2"/>
    <w:rsid w:val="00AA1F1C"/>
    <w:rsid w:val="00AB0EB5"/>
    <w:rsid w:val="00AB263E"/>
    <w:rsid w:val="00AE10A7"/>
    <w:rsid w:val="00AE2F47"/>
    <w:rsid w:val="00AF0D44"/>
    <w:rsid w:val="00AF5705"/>
    <w:rsid w:val="00B02B5F"/>
    <w:rsid w:val="00B076AC"/>
    <w:rsid w:val="00B16C71"/>
    <w:rsid w:val="00B27852"/>
    <w:rsid w:val="00B36AD9"/>
    <w:rsid w:val="00B403F4"/>
    <w:rsid w:val="00B7375A"/>
    <w:rsid w:val="00B82D34"/>
    <w:rsid w:val="00B82F8C"/>
    <w:rsid w:val="00B84601"/>
    <w:rsid w:val="00BB00E7"/>
    <w:rsid w:val="00BC74D7"/>
    <w:rsid w:val="00BD6138"/>
    <w:rsid w:val="00C00865"/>
    <w:rsid w:val="00C14A03"/>
    <w:rsid w:val="00C161B5"/>
    <w:rsid w:val="00C213CF"/>
    <w:rsid w:val="00C3561C"/>
    <w:rsid w:val="00C36E17"/>
    <w:rsid w:val="00C37FFC"/>
    <w:rsid w:val="00C55FF1"/>
    <w:rsid w:val="00C565F5"/>
    <w:rsid w:val="00C74F6E"/>
    <w:rsid w:val="00C858A8"/>
    <w:rsid w:val="00C87B5E"/>
    <w:rsid w:val="00C95B12"/>
    <w:rsid w:val="00CE3560"/>
    <w:rsid w:val="00CE4CDF"/>
    <w:rsid w:val="00CE744E"/>
    <w:rsid w:val="00CF13B8"/>
    <w:rsid w:val="00D0171E"/>
    <w:rsid w:val="00D47B77"/>
    <w:rsid w:val="00D55CED"/>
    <w:rsid w:val="00D61920"/>
    <w:rsid w:val="00D74A1F"/>
    <w:rsid w:val="00DB4901"/>
    <w:rsid w:val="00DD1CA6"/>
    <w:rsid w:val="00DD54D4"/>
    <w:rsid w:val="00E0083E"/>
    <w:rsid w:val="00E11495"/>
    <w:rsid w:val="00E42D69"/>
    <w:rsid w:val="00E45CC3"/>
    <w:rsid w:val="00E52424"/>
    <w:rsid w:val="00E569D4"/>
    <w:rsid w:val="00E606FC"/>
    <w:rsid w:val="00E63619"/>
    <w:rsid w:val="00E638EE"/>
    <w:rsid w:val="00E845B8"/>
    <w:rsid w:val="00E857E3"/>
    <w:rsid w:val="00E87833"/>
    <w:rsid w:val="00E9417B"/>
    <w:rsid w:val="00EA4F8C"/>
    <w:rsid w:val="00ED16A4"/>
    <w:rsid w:val="00ED2303"/>
    <w:rsid w:val="00ED722B"/>
    <w:rsid w:val="00F07594"/>
    <w:rsid w:val="00F102E8"/>
    <w:rsid w:val="00F25A2B"/>
    <w:rsid w:val="00F36B77"/>
    <w:rsid w:val="00F52D96"/>
    <w:rsid w:val="00F54F3C"/>
    <w:rsid w:val="00F6216E"/>
    <w:rsid w:val="00F655BB"/>
    <w:rsid w:val="00FA5EBB"/>
    <w:rsid w:val="00FA71D1"/>
    <w:rsid w:val="00FB78D8"/>
    <w:rsid w:val="00FE199E"/>
    <w:rsid w:val="00FF1343"/>
    <w:rsid w:val="1ED0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71652F44"/>
  <w15:docId w15:val="{52FDAB95-22E2-47BC-BC7E-01EC88639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s-NI" w:eastAsia="es-N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73501"/>
    <w:pPr>
      <w:widowControl w:val="0"/>
    </w:pPr>
    <w:rPr>
      <w:rFonts w:ascii="Courier New" w:eastAsia="Courier New" w:hAnsi="Courier New" w:cs="Courier New"/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360" w:after="80"/>
      <w:outlineLvl w:val="0"/>
    </w:pPr>
    <w:rPr>
      <w:rFonts w:ascii="Arial" w:eastAsia="Arial" w:hAnsi="Arial" w:cs="Arial"/>
      <w:color w:val="365F9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pPr>
      <w:keepNext/>
      <w:keepLines/>
      <w:spacing w:before="160" w:after="80"/>
      <w:outlineLvl w:val="1"/>
    </w:pPr>
    <w:rPr>
      <w:rFonts w:ascii="Arial" w:eastAsia="Arial" w:hAnsi="Arial" w:cs="Arial"/>
      <w:color w:val="365F9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pPr>
      <w:keepNext/>
      <w:keepLines/>
      <w:spacing w:before="160" w:after="80"/>
      <w:outlineLvl w:val="2"/>
    </w:pPr>
    <w:rPr>
      <w:rFonts w:ascii="Arial" w:eastAsia="Arial" w:hAnsi="Arial" w:cs="Arial"/>
      <w:color w:val="365F9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pPr>
      <w:keepNext/>
      <w:keepLines/>
      <w:spacing w:before="80" w:after="40"/>
      <w:outlineLvl w:val="3"/>
    </w:pPr>
    <w:rPr>
      <w:rFonts w:ascii="Arial" w:eastAsia="Arial" w:hAnsi="Arial" w:cs="Arial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pPr>
      <w:keepNext/>
      <w:keepLines/>
      <w:spacing w:before="80" w:after="40"/>
      <w:outlineLvl w:val="4"/>
    </w:pPr>
    <w:rPr>
      <w:rFonts w:ascii="Arial" w:eastAsia="Arial" w:hAnsi="Arial" w:cs="Arial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pPr>
      <w:keepNext/>
      <w:keepLines/>
      <w:spacing w:before="40"/>
      <w:outlineLvl w:val="5"/>
    </w:pPr>
    <w:rPr>
      <w:rFonts w:ascii="Arial" w:eastAsia="Arial" w:hAnsi="Arial" w:cs="Arial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pPr>
      <w:keepNext/>
      <w:keepLines/>
      <w:spacing w:before="40"/>
      <w:outlineLvl w:val="6"/>
    </w:pPr>
    <w:rPr>
      <w:rFonts w:ascii="Arial" w:eastAsia="Arial" w:hAnsi="Arial" w:cs="Arial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pPr>
      <w:keepNext/>
      <w:keepLines/>
      <w:outlineLvl w:val="7"/>
    </w:pPr>
    <w:rPr>
      <w:rFonts w:ascii="Arial" w:eastAsia="Arial" w:hAnsi="Arial" w:cs="Arial"/>
      <w:i/>
      <w:iCs/>
      <w:color w:val="262626" w:themeColor="text1" w:themeTint="D9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pPr>
      <w:keepNext/>
      <w:keepLines/>
      <w:outlineLvl w:val="8"/>
    </w:pPr>
    <w:rPr>
      <w:rFonts w:ascii="Arial" w:eastAsia="Arial" w:hAnsi="Arial" w:cs="Arial"/>
      <w:i/>
      <w:iCs/>
      <w:color w:val="262626" w:themeColor="text1" w:themeTint="D9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final">
    <w:name w:val="endnote reference"/>
    <w:basedOn w:val="Fuentedeprrafopredeter"/>
    <w:uiPriority w:val="99"/>
    <w:semiHidden/>
    <w:unhideWhenUsed/>
    <w:rPr>
      <w:vertAlign w:val="superscript"/>
    </w:rPr>
  </w:style>
  <w:style w:type="character" w:styleId="Refdenotaalpie">
    <w:name w:val="footnote reference"/>
    <w:basedOn w:val="Fuentedeprrafopredeter"/>
    <w:uiPriority w:val="99"/>
    <w:semiHidden/>
    <w:unhideWhenUsed/>
    <w:rPr>
      <w:vertAlign w:val="superscript"/>
    </w:rPr>
  </w:style>
  <w:style w:type="character" w:styleId="nfasis">
    <w:name w:val="Emphasis"/>
    <w:basedOn w:val="Fuentedeprrafopredeter"/>
    <w:uiPriority w:val="20"/>
    <w:qFormat/>
    <w:rPr>
      <w:i/>
      <w:iCs/>
    </w:r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Pr>
      <w:color w:val="800080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Pr>
      <w:b/>
      <w:bCs/>
    </w:rPr>
  </w:style>
  <w:style w:type="paragraph" w:styleId="TD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extonotapie">
    <w:name w:val="footnote text"/>
    <w:basedOn w:val="Normal"/>
    <w:link w:val="TextonotapieCar"/>
    <w:uiPriority w:val="99"/>
    <w:semiHidden/>
    <w:unhideWhenUsed/>
    <w:rPr>
      <w:sz w:val="20"/>
      <w:szCs w:val="20"/>
    </w:rPr>
  </w:style>
  <w:style w:type="paragraph" w:styleId="TD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Descripci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TD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DC1">
    <w:name w:val="toc 1"/>
    <w:basedOn w:val="Normal"/>
    <w:next w:val="Normal"/>
    <w:uiPriority w:val="39"/>
    <w:unhideWhenUsed/>
    <w:pPr>
      <w:spacing w:after="100"/>
    </w:pPr>
  </w:style>
  <w:style w:type="paragraph" w:styleId="TD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D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Pr>
      <w:sz w:val="20"/>
      <w:szCs w:val="20"/>
    </w:rPr>
  </w:style>
  <w:style w:type="paragraph" w:styleId="TD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D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abladeilustraciones">
    <w:name w:val="table of figures"/>
    <w:basedOn w:val="Normal"/>
    <w:next w:val="Normal"/>
    <w:uiPriority w:val="99"/>
    <w:unhideWhenUsed/>
  </w:style>
  <w:style w:type="paragraph" w:styleId="TD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844"/>
        <w:tab w:val="right" w:pos="9689"/>
      </w:tabs>
    </w:pPr>
  </w:style>
  <w:style w:type="paragraph" w:styleId="NormalWeb">
    <w:name w:val="Normal (Web)"/>
    <w:basedOn w:val="Normal"/>
    <w:uiPriority w:val="99"/>
    <w:semiHidden/>
    <w:unhideWhenUsed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NI" w:eastAsia="es-NI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844"/>
        <w:tab w:val="right" w:pos="9689"/>
      </w:tabs>
    </w:pPr>
  </w:style>
  <w:style w:type="paragraph" w:styleId="Subttulo">
    <w:name w:val="Subtitle"/>
    <w:basedOn w:val="Normal"/>
    <w:next w:val="Normal"/>
    <w:link w:val="SubttuloCar"/>
    <w:uiPriority w:val="11"/>
    <w:qFormat/>
    <w:rPr>
      <w:color w:val="595959" w:themeColor="text1" w:themeTint="A6"/>
      <w:spacing w:val="15"/>
      <w:sz w:val="28"/>
      <w:szCs w:val="28"/>
    </w:rPr>
  </w:style>
  <w:style w:type="paragraph" w:styleId="Textoindependiente">
    <w:name w:val="Body Text"/>
    <w:basedOn w:val="Normal"/>
    <w:link w:val="TextoindependienteCar"/>
    <w:uiPriority w:val="1"/>
    <w:qFormat/>
    <w:rPr>
      <w:b/>
      <w:bCs/>
      <w:sz w:val="24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pPr>
      <w:spacing w:after="80"/>
      <w:contextualSpacing/>
    </w:pPr>
    <w:rPr>
      <w:rFonts w:ascii="Arial" w:eastAsia="Arial" w:hAnsi="Arial" w:cs="Arial"/>
      <w:spacing w:val="-10"/>
      <w:sz w:val="56"/>
      <w:szCs w:val="56"/>
    </w:rPr>
  </w:style>
  <w:style w:type="table" w:styleId="Tablaconcuadrcula">
    <w:name w:val="Table Grid"/>
    <w:basedOn w:val="Tablanormal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Tabla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Tablanormal11">
    <w:name w:val="Tabla normal 11"/>
    <w:basedOn w:val="Tablanormal"/>
    <w:uiPriority w:val="59"/>
    <w:qFormat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normal21">
    <w:name w:val="Tabla normal 21"/>
    <w:basedOn w:val="Tabla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anormal31">
    <w:name w:val="Tabla normal 31"/>
    <w:basedOn w:val="Tablanormal"/>
    <w:uiPriority w:val="99"/>
    <w:qFormat/>
    <w:tblPr/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normal41">
    <w:name w:val="Tabla normal 41"/>
    <w:basedOn w:val="Tablanormal"/>
    <w:uiPriority w:val="99"/>
    <w:qFormat/>
    <w:tblPr/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normal51">
    <w:name w:val="Tabla normal 51"/>
    <w:basedOn w:val="Tablanormal"/>
    <w:uiPriority w:val="99"/>
    <w:qFormat/>
    <w:tblPr/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Tablaconcuadrcula1clara1">
    <w:name w:val="Tabla con cuadrícula 1 clara1"/>
    <w:basedOn w:val="Tablanormal"/>
    <w:uiPriority w:val="99"/>
    <w:qFormat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lanormal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anormal"/>
    <w:uiPriority w:val="99"/>
    <w:qFormat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Tablanormal"/>
    <w:uiPriority w:val="99"/>
    <w:qFormat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Tablanormal"/>
    <w:uiPriority w:val="99"/>
    <w:qFormat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Tablanormal"/>
    <w:uiPriority w:val="99"/>
    <w:qFormat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Tablanormal"/>
    <w:uiPriority w:val="99"/>
    <w:qFormat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Tabladecuadrcula21">
    <w:name w:val="Tabla de cuadrícula 21"/>
    <w:basedOn w:val="Tablanormal"/>
    <w:uiPriority w:val="99"/>
    <w:qFormat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6A6A6A" w:themeColor="text1" w:themeTint="95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lanormal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5D8AC2" w:themeColor="accent1" w:themeTint="EA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Tablanormal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D99695" w:themeColor="accent2" w:themeTint="97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Tablanormal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ABB59" w:themeColor="accent3" w:themeTint="FE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Tablanormal"/>
    <w:uiPriority w:val="99"/>
    <w:qFormat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B2A1C6" w:themeColor="accent4" w:themeTint="9A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Tablanormal"/>
    <w:uiPriority w:val="99"/>
    <w:qFormat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Tablanormal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Tabladecuadrcula31">
    <w:name w:val="Tabla de cuadrícula 31"/>
    <w:basedOn w:val="Tablanormal"/>
    <w:uiPriority w:val="99"/>
    <w:qFormat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lanormal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Tablanormal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Tablanormal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Tablanormal"/>
    <w:uiPriority w:val="99"/>
    <w:qFormat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Tablanormal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Tablanormal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Tabladecuadrcula41">
    <w:name w:val="Tabla de cuadrícula 41"/>
    <w:basedOn w:val="Tablanormal"/>
    <w:uiPriority w:val="59"/>
    <w:qFormat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lanormal"/>
    <w:uiPriority w:val="59"/>
    <w:qFormat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Tablanormal"/>
    <w:uiPriority w:val="59"/>
    <w:qFormat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Tablanormal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Tablanormal"/>
    <w:uiPriority w:val="59"/>
    <w:qFormat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Tablanormal"/>
    <w:uiPriority w:val="59"/>
    <w:qFormat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Tablanormal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Tablaconcuadrcula5oscura1">
    <w:name w:val="Tabla con cuadrícula 5 oscura1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anormal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Tablanormal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Tablanormal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Tablaconcuadrcula6concolores1">
    <w:name w:val="Tabla con cuadrícula 6 con colores1"/>
    <w:basedOn w:val="Tablanormal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basedOn w:val="Tablanormal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basedOn w:val="Tablanormal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basedOn w:val="Tablanormal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BBB59" w:themeColor="accent3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BBB59" w:themeColor="accent3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basedOn w:val="Tablanormal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basedOn w:val="Tablanormal"/>
    <w:uiPriority w:val="99"/>
    <w:qFormat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678" w:themeColor="accent5" w:themeShade="94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basedOn w:val="Tablanormal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678" w:themeColor="accent5" w:themeShade="94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678" w:themeColor="accent5" w:themeShade="94"/>
        <w:sz w:val="22"/>
      </w:rPr>
    </w:tblStylePr>
  </w:style>
  <w:style w:type="table" w:customStyle="1" w:styleId="Tablaconcuadrcula7concolores1">
    <w:name w:val="Tabla con cuadrícula 7 con colores1"/>
    <w:basedOn w:val="Tablanormal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/>
        <w:sz w:val="22"/>
      </w:rPr>
      <w:tblPr/>
      <w:tcPr>
        <w:tcBorders>
          <w:top w:val="single" w:sz="4" w:space="0" w:color="7F7F7F" w:themeColor="text1" w:themeTint="8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single" w:sz="4" w:space="0" w:color="7F7F7F" w:themeColor="text1" w:themeTint="8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basedOn w:val="Tablanormal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A6BFDD" w:themeColor="accent1" w:themeTint="8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/>
        <w:sz w:val="22"/>
      </w:rPr>
      <w:tblPr/>
      <w:tcPr>
        <w:tcBorders>
          <w:top w:val="single" w:sz="4" w:space="0" w:color="A6BFDD" w:themeColor="accent1" w:themeTint="8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A6BFDD" w:themeColor="accent1" w:themeTint="8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basedOn w:val="Tablanormal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D99695" w:themeColor="accent2" w:themeTint="97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A9796" w:themeColor="accent2" w:themeTint="96"/>
        <w:sz w:val="22"/>
      </w:rPr>
      <w:tblPr/>
      <w:tcPr>
        <w:tcBorders>
          <w:top w:val="single" w:sz="4" w:space="0" w:color="D99695" w:themeColor="accent2" w:themeTint="97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D99695" w:themeColor="accent2" w:themeTint="97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basedOn w:val="Tablanormal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ABB59" w:themeColor="accent3" w:themeTint="FE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BBB59" w:themeColor="accent3"/>
        <w:sz w:val="22"/>
      </w:rPr>
      <w:tblPr/>
      <w:tcPr>
        <w:tcBorders>
          <w:top w:val="single" w:sz="4" w:space="0" w:color="9ABB59" w:themeColor="accent3" w:themeTint="FE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BBB59" w:themeColor="accent3"/>
        <w:sz w:val="22"/>
      </w:rPr>
      <w:tblPr/>
      <w:tcPr>
        <w:tcBorders>
          <w:top w:val="nil"/>
          <w:left w:val="single" w:sz="4" w:space="0" w:color="9ABB59" w:themeColor="accent3" w:themeTint="FE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BBB59" w:themeColor="accent3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basedOn w:val="Tablanormal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B2A1C6" w:themeColor="accent4" w:themeTint="9A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7" w:themeColor="accent4" w:themeTint="99"/>
        <w:sz w:val="22"/>
      </w:rPr>
      <w:tblPr/>
      <w:tcPr>
        <w:tcBorders>
          <w:top w:val="single" w:sz="4" w:space="0" w:color="B2A1C6" w:themeColor="accent4" w:themeTint="9A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B2A1C6" w:themeColor="accent4" w:themeTint="9A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basedOn w:val="Tablanormal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99D0DE" w:themeColor="accent5" w:themeTint="9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678" w:themeColor="accent5" w:themeShade="94"/>
        <w:sz w:val="22"/>
      </w:rPr>
      <w:tblPr/>
      <w:tcPr>
        <w:tcBorders>
          <w:top w:val="single" w:sz="4" w:space="0" w:color="99D0DE" w:themeColor="accent5" w:themeTint="9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99D0DE" w:themeColor="accent5" w:themeTint="9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678" w:themeColor="accent5" w:themeShade="94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basedOn w:val="Tablanormal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AC396" w:themeColor="accent6" w:themeTint="9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05307" w:themeColor="accent6" w:themeShade="94"/>
        <w:sz w:val="22"/>
      </w:rPr>
      <w:tblPr/>
      <w:tcPr>
        <w:tcBorders>
          <w:top w:val="single" w:sz="4" w:space="0" w:color="FAC396" w:themeColor="accent6" w:themeTint="9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AC396" w:themeColor="accent6" w:themeTint="9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05307" w:themeColor="accent6" w:themeShade="94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05307" w:themeColor="accent6" w:themeShade="94"/>
        <w:sz w:val="22"/>
      </w:rPr>
    </w:tblStylePr>
  </w:style>
  <w:style w:type="table" w:customStyle="1" w:styleId="Tabladelista1clara1">
    <w:name w:val="Tabla de lista 1 clara1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Tablanormal"/>
    <w:uiPriority w:val="99"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Tabladelista21">
    <w:name w:val="Tabla de lista 21"/>
    <w:basedOn w:val="Tablanormal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il"/>
          <w:bottom w:val="single" w:sz="4" w:space="0" w:color="6F6F6F" w:themeColor="text1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il"/>
          <w:bottom w:val="single" w:sz="4" w:space="0" w:color="6F6F6F" w:themeColor="text1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lanormal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il"/>
          <w:bottom w:val="single" w:sz="4" w:space="0" w:color="9BB7D9" w:themeColor="accent1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il"/>
          <w:bottom w:val="single" w:sz="4" w:space="0" w:color="9BB7D9" w:themeColor="accent1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Tablanormal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il"/>
          <w:bottom w:val="single" w:sz="4" w:space="0" w:color="DB9B9A" w:themeColor="accent2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il"/>
          <w:bottom w:val="single" w:sz="4" w:space="0" w:color="DB9B9A" w:themeColor="accent2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Tablanormal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il"/>
          <w:bottom w:val="single" w:sz="4" w:space="0" w:color="C6D8A1" w:themeColor="accent3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il"/>
          <w:bottom w:val="single" w:sz="4" w:space="0" w:color="C6D8A1" w:themeColor="accent3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Tablanormal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il"/>
          <w:bottom w:val="single" w:sz="4" w:space="0" w:color="B7A7CA" w:themeColor="accent4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il"/>
          <w:bottom w:val="single" w:sz="4" w:space="0" w:color="B7A7CA" w:themeColor="accent4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Tablanormal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il"/>
          <w:bottom w:val="single" w:sz="4" w:space="0" w:color="99D0DE" w:themeColor="accent5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il"/>
          <w:bottom w:val="single" w:sz="4" w:space="0" w:color="99D0DE" w:themeColor="accent5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Tablanormal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il"/>
          <w:bottom w:val="single" w:sz="4" w:space="0" w:color="FAC396" w:themeColor="accent6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il"/>
          <w:bottom w:val="single" w:sz="4" w:space="0" w:color="FAC396" w:themeColor="accent6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Tabladelista31">
    <w:name w:val="Tabla de lista 31"/>
    <w:basedOn w:val="Tablanormal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lanormal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Tablanormal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Tablanormal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Tablanormal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Tablanormal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Tablanormal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Tabladelista41">
    <w:name w:val="Tabla de lista 41"/>
    <w:basedOn w:val="Tablanormal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lanormal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Tablanormal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Tablanormal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Tablanormal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Tablanormal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Tablanormal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Tabladelista5oscura1">
    <w:name w:val="Tabla de lista 5 oscura1"/>
    <w:basedOn w:val="Tablanormal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lanormal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Tablanormal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Tablanormal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Tablanormal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Tablanormal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Tablanormal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Tabladelista6concolores1">
    <w:name w:val="Tabla de lista 6 con colores1"/>
    <w:basedOn w:val="Tablanormal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anormal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0" w:themeColor="accent1" w:themeShade="94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basedOn w:val="Tablanormal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basedOn w:val="Tablanormal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2D69B" w:themeColor="accent3" w:themeTint="99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basedOn w:val="Tablanormal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basedOn w:val="Tablanormal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DDC" w:themeColor="accent5" w:themeTint="99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basedOn w:val="Tablanormal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BF8F" w:themeColor="accent6" w:themeTint="99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BF8F" w:themeColor="accent6" w:themeTint="99"/>
        <w:sz w:val="22"/>
      </w:rPr>
    </w:tblStylePr>
  </w:style>
  <w:style w:type="table" w:customStyle="1" w:styleId="Tabladelista7concolores1">
    <w:name w:val="Tabla de lista 7 con colores1"/>
    <w:basedOn w:val="Tablanormal"/>
    <w:uiPriority w:val="99"/>
    <w:tblPr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/>
        <w:sz w:val="22"/>
      </w:rPr>
      <w:tblPr/>
      <w:tcPr>
        <w:tcBorders>
          <w:top w:val="single" w:sz="4" w:space="0" w:color="7F7F7F" w:themeColor="text1" w:themeTint="80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single" w:sz="4" w:space="0" w:color="7F7F7F" w:themeColor="text1" w:themeTint="80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basedOn w:val="Tablanormal"/>
    <w:uiPriority w:val="99"/>
    <w:tblPr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0" w:themeColor="accent1" w:themeShade="94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basedOn w:val="Tablanormal"/>
    <w:uiPriority w:val="99"/>
    <w:tblPr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D99695" w:themeColor="accent2" w:themeTint="97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A9796" w:themeColor="accent2" w:themeTint="96"/>
        <w:sz w:val="22"/>
      </w:rPr>
      <w:tblPr/>
      <w:tcPr>
        <w:tcBorders>
          <w:top w:val="single" w:sz="4" w:space="0" w:color="D99695" w:themeColor="accent2" w:themeTint="97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D99695" w:themeColor="accent2" w:themeTint="97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A9796" w:themeColor="accent2" w:themeTint="96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basedOn w:val="Tablanormal"/>
    <w:uiPriority w:val="99"/>
    <w:tblPr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C3D69B" w:themeColor="accent3" w:themeTint="98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2D69B" w:themeColor="accent3" w:themeTint="99"/>
        <w:sz w:val="22"/>
      </w:rPr>
      <w:tblPr/>
      <w:tcPr>
        <w:tcBorders>
          <w:top w:val="single" w:sz="4" w:space="0" w:color="C3D69B" w:themeColor="accent3" w:themeTint="98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C3D69B" w:themeColor="accent3" w:themeTint="98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2D69B" w:themeColor="accent3" w:themeTint="99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basedOn w:val="Tablanormal"/>
    <w:uiPriority w:val="99"/>
    <w:tblPr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B2A1C6" w:themeColor="accent4" w:themeTint="9A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7" w:themeColor="accent4" w:themeTint="99"/>
        <w:sz w:val="22"/>
      </w:rPr>
      <w:tblPr/>
      <w:tcPr>
        <w:tcBorders>
          <w:top w:val="single" w:sz="4" w:space="0" w:color="B2A1C6" w:themeColor="accent4" w:themeTint="9A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B2A1C6" w:themeColor="accent4" w:themeTint="9A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7" w:themeColor="accent4" w:themeTint="99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basedOn w:val="Tablanormal"/>
    <w:uiPriority w:val="99"/>
    <w:tblPr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92CCDC" w:themeColor="accent5" w:themeTint="9A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DDC" w:themeColor="accent5" w:themeTint="99"/>
        <w:sz w:val="22"/>
      </w:rPr>
      <w:tblPr/>
      <w:tcPr>
        <w:tcBorders>
          <w:top w:val="single" w:sz="4" w:space="0" w:color="92CCDC" w:themeColor="accent5" w:themeTint="9A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92CCDC" w:themeColor="accent5" w:themeTint="9A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DDC" w:themeColor="accent5" w:themeTint="99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basedOn w:val="Tablanormal"/>
    <w:uiPriority w:val="99"/>
    <w:tblPr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AC090" w:themeColor="accent6" w:themeTint="98"/>
          <w:right w:val="nil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BF8F" w:themeColor="accent6" w:themeTint="99"/>
        <w:sz w:val="22"/>
      </w:rPr>
      <w:tblPr/>
      <w:tcPr>
        <w:tcBorders>
          <w:top w:val="single" w:sz="4" w:space="0" w:color="FAC090" w:themeColor="accent6" w:themeTint="98"/>
          <w:left w:val="nil"/>
          <w:bottom w:val="nil"/>
          <w:right w:val="nil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AC090" w:themeColor="accent6" w:themeTint="98"/>
          <w:bottom w:val="nil"/>
          <w:right w:val="nil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BF8F" w:themeColor="accent6" w:themeTint="99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BF8F" w:themeColor="accent6" w:themeTint="99"/>
        <w:sz w:val="22"/>
      </w:rPr>
    </w:tblStylePr>
  </w:style>
  <w:style w:type="table" w:customStyle="1" w:styleId="Lined-Accent">
    <w:name w:val="Lined - Accent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anormal"/>
    <w:uiPriority w:val="99"/>
    <w:rPr>
      <w:color w:val="404040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anormal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anormal"/>
    <w:uiPriority w:val="99"/>
    <w:rPr>
      <w:color w:val="404040"/>
    </w:rPr>
    <w:tblPr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anormal"/>
    <w:uiPriority w:val="99"/>
    <w:rPr>
      <w:color w:val="404040"/>
    </w:rPr>
    <w:tblPr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anormal"/>
    <w:uiPriority w:val="99"/>
    <w:rPr>
      <w:color w:val="404040"/>
    </w:rPr>
    <w:tblPr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anormal"/>
    <w:uiPriority w:val="99"/>
    <w:rPr>
      <w:color w:val="404040"/>
    </w:rPr>
    <w:tblPr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anormal"/>
    <w:uiPriority w:val="99"/>
    <w:rPr>
      <w:color w:val="404040"/>
    </w:rPr>
    <w:tblPr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anormal"/>
    <w:uiPriority w:val="99"/>
    <w:rPr>
      <w:color w:val="404040"/>
    </w:rPr>
    <w:tblPr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anormal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anormal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anormal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anormal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anormal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anormal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anormal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Ttulo1Car">
    <w:name w:val="Título 1 Car"/>
    <w:basedOn w:val="Fuentedeprrafopredeter"/>
    <w:link w:val="Ttulo1"/>
    <w:uiPriority w:val="9"/>
    <w:rPr>
      <w:rFonts w:ascii="Arial" w:eastAsia="Arial" w:hAnsi="Arial" w:cs="Arial"/>
      <w:color w:val="365F9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Pr>
      <w:rFonts w:ascii="Arial" w:eastAsia="Arial" w:hAnsi="Arial" w:cs="Arial"/>
      <w:color w:val="365F9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Pr>
      <w:rFonts w:ascii="Arial" w:eastAsia="Arial" w:hAnsi="Arial" w:cs="Arial"/>
      <w:color w:val="365F9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Pr>
      <w:rFonts w:ascii="Arial" w:eastAsia="Arial" w:hAnsi="Arial" w:cs="Arial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Pr>
      <w:rFonts w:ascii="Arial" w:eastAsia="Arial" w:hAnsi="Arial" w:cs="Arial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rPr>
      <w:rFonts w:ascii="Arial" w:eastAsia="Arial" w:hAnsi="Arial" w:cs="Arial"/>
      <w:i/>
      <w:iCs/>
      <w:color w:val="262626" w:themeColor="text1" w:themeTint="D9"/>
    </w:rPr>
  </w:style>
  <w:style w:type="character" w:customStyle="1" w:styleId="Ttulo9Car">
    <w:name w:val="Título 9 Car"/>
    <w:basedOn w:val="Fuentedeprrafopredeter"/>
    <w:link w:val="Ttulo9"/>
    <w:uiPriority w:val="9"/>
    <w:rPr>
      <w:rFonts w:ascii="Arial" w:eastAsia="Arial" w:hAnsi="Arial" w:cs="Arial"/>
      <w:i/>
      <w:iCs/>
      <w:color w:val="262626" w:themeColor="text1" w:themeTint="D9"/>
    </w:r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Pr>
      <w:i/>
      <w:iCs/>
      <w:color w:val="404040" w:themeColor="text1" w:themeTint="BF"/>
    </w:rPr>
  </w:style>
  <w:style w:type="character" w:customStyle="1" w:styleId="nfasisintenso1">
    <w:name w:val="Énfasis intenso1"/>
    <w:basedOn w:val="Fuentedeprrafopredeter"/>
    <w:uiPriority w:val="21"/>
    <w:qFormat/>
    <w:rPr>
      <w:i/>
      <w:iCs/>
      <w:color w:val="365F9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Pr>
      <w:i/>
      <w:iCs/>
      <w:color w:val="365F91" w:themeColor="accent1" w:themeShade="BF"/>
    </w:rPr>
  </w:style>
  <w:style w:type="character" w:customStyle="1" w:styleId="Referenciaintensa1">
    <w:name w:val="Referencia intensa1"/>
    <w:basedOn w:val="Fuentedeprrafopredeter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Sinespaciado">
    <w:name w:val="No Spacing"/>
    <w:basedOn w:val="Normal"/>
    <w:link w:val="SinespaciadoCar"/>
    <w:uiPriority w:val="1"/>
    <w:qFormat/>
  </w:style>
  <w:style w:type="character" w:customStyle="1" w:styleId="nfasissutil1">
    <w:name w:val="Énfasis sutil1"/>
    <w:basedOn w:val="Fuentedeprrafopredeter"/>
    <w:uiPriority w:val="19"/>
    <w:qFormat/>
    <w:rPr>
      <w:i/>
      <w:iCs/>
      <w:color w:val="404040" w:themeColor="text1" w:themeTint="BF"/>
    </w:rPr>
  </w:style>
  <w:style w:type="character" w:customStyle="1" w:styleId="Referenciasutil1">
    <w:name w:val="Referencia sutil1"/>
    <w:basedOn w:val="Fuentedeprrafopredeter"/>
    <w:uiPriority w:val="31"/>
    <w:qFormat/>
    <w:rPr>
      <w:smallCaps/>
      <w:color w:val="595959" w:themeColor="text1" w:themeTint="A6"/>
    </w:rPr>
  </w:style>
  <w:style w:type="character" w:customStyle="1" w:styleId="Ttulodellibro1">
    <w:name w:val="Título del libro1"/>
    <w:basedOn w:val="Fuentedeprrafopredeter"/>
    <w:uiPriority w:val="33"/>
    <w:qFormat/>
    <w:rPr>
      <w:b/>
      <w:bCs/>
      <w:i/>
      <w:iCs/>
      <w:spacing w:val="5"/>
    </w:rPr>
  </w:style>
  <w:style w:type="character" w:customStyle="1" w:styleId="EncabezadoCar">
    <w:name w:val="Encabezado Car"/>
    <w:basedOn w:val="Fuentedeprrafopredeter"/>
    <w:link w:val="Encabezado"/>
    <w:uiPriority w:val="99"/>
  </w:style>
  <w:style w:type="character" w:customStyle="1" w:styleId="PiedepginaCar">
    <w:name w:val="Pie de página Car"/>
    <w:basedOn w:val="Fuentedeprrafopredeter"/>
    <w:link w:val="Piedepgina"/>
    <w:uiPriority w:val="99"/>
  </w:style>
  <w:style w:type="character" w:customStyle="1" w:styleId="TextonotapieCar">
    <w:name w:val="Texto nota pie Car"/>
    <w:basedOn w:val="Fuentedeprrafopredeter"/>
    <w:link w:val="Textonotapie"/>
    <w:uiPriority w:val="99"/>
    <w:semiHidden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Pr>
      <w:sz w:val="20"/>
      <w:szCs w:val="20"/>
    </w:rPr>
  </w:style>
  <w:style w:type="character" w:styleId="Textodelmarcadordeposicin">
    <w:name w:val="Placeholder Text"/>
    <w:basedOn w:val="Fuentedeprrafopredeter"/>
    <w:uiPriority w:val="99"/>
    <w:semiHidden/>
    <w:rPr>
      <w:color w:val="666666"/>
    </w:rPr>
  </w:style>
  <w:style w:type="paragraph" w:customStyle="1" w:styleId="TtuloTDC1">
    <w:name w:val="Título TDC1"/>
    <w:uiPriority w:val="39"/>
    <w:unhideWhenUsed/>
    <w:pPr>
      <w:widowControl w:val="0"/>
    </w:pPr>
    <w:rPr>
      <w:sz w:val="22"/>
      <w:szCs w:val="22"/>
      <w:lang w:val="en-US" w:eastAsia="en-US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SinespaciadoCar">
    <w:name w:val="Sin espaciado Car"/>
    <w:link w:val="Sinespaciado"/>
    <w:uiPriority w:val="1"/>
    <w:locked/>
    <w:rPr>
      <w:rFonts w:ascii="Courier New" w:eastAsia="Courier New" w:hAnsi="Courier New" w:cs="Courier New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Pr>
      <w:rFonts w:ascii="Courier New" w:eastAsia="Courier New" w:hAnsi="Courier New" w:cs="Courier New"/>
      <w:b/>
      <w:bCs/>
      <w:sz w:val="24"/>
      <w:szCs w:val="24"/>
      <w:lang w:val="es-ES"/>
    </w:rPr>
  </w:style>
  <w:style w:type="paragraph" w:customStyle="1" w:styleId="isselectedend">
    <w:name w:val="isselectedend"/>
    <w:basedOn w:val="Normal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NI" w:eastAsia="es-NI"/>
    </w:rPr>
  </w:style>
  <w:style w:type="paragraph" w:customStyle="1" w:styleId="FirstParagraph">
    <w:name w:val="First Paragraph"/>
    <w:basedOn w:val="Textoindependiente"/>
    <w:next w:val="Textoindependiente"/>
    <w:qFormat/>
    <w:rsid w:val="00723A74"/>
    <w:pPr>
      <w:widowControl/>
      <w:spacing w:before="180" w:after="180"/>
    </w:pPr>
    <w:rPr>
      <w:rFonts w:asciiTheme="minorHAnsi" w:eastAsiaTheme="minorHAnsi" w:hAnsiTheme="minorHAnsi" w:cstheme="minorBidi"/>
      <w:b w:val="0"/>
      <w:bCs w:val="0"/>
      <w:lang w:val="en-US"/>
    </w:rPr>
  </w:style>
  <w:style w:type="paragraph" w:customStyle="1" w:styleId="Compact">
    <w:name w:val="Compact"/>
    <w:basedOn w:val="Textoindependiente"/>
    <w:qFormat/>
    <w:rsid w:val="00723A74"/>
    <w:pPr>
      <w:widowControl/>
      <w:spacing w:before="36" w:after="36"/>
    </w:pPr>
    <w:rPr>
      <w:rFonts w:asciiTheme="minorHAnsi" w:eastAsiaTheme="minorHAnsi" w:hAnsiTheme="minorHAnsi" w:cstheme="minorBidi"/>
      <w:b w:val="0"/>
      <w:bCs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7.png"/><Relationship Id="rId2" Type="http://schemas.openxmlformats.org/officeDocument/2006/relationships/image" Target="media/image36.png"/><Relationship Id="rId1" Type="http://schemas.openxmlformats.org/officeDocument/2006/relationships/image" Target="media/image35.png"/><Relationship Id="rId4" Type="http://schemas.openxmlformats.org/officeDocument/2006/relationships/image" Target="media/image38.png"/></Relationships>
</file>

<file path=word/_rels/head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26" Type="http://schemas.openxmlformats.org/officeDocument/2006/relationships/image" Target="media/image26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34" Type="http://schemas.openxmlformats.org/officeDocument/2006/relationships/image" Target="media/image34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33" Type="http://schemas.openxmlformats.org/officeDocument/2006/relationships/image" Target="media/image33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29" Type="http://schemas.openxmlformats.org/officeDocument/2006/relationships/image" Target="media/image29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32" Type="http://schemas.openxmlformats.org/officeDocument/2006/relationships/image" Target="media/image32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28" Type="http://schemas.openxmlformats.org/officeDocument/2006/relationships/image" Target="media/image28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31" Type="http://schemas.openxmlformats.org/officeDocument/2006/relationships/image" Target="media/image31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Relationship Id="rId30" Type="http://schemas.openxmlformats.org/officeDocument/2006/relationships/image" Target="media/image30.png"/><Relationship Id="rId8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7B3FED1-E4BA-47BA-92C0-AF00BB1407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107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LERIA 2026</vt:lpstr>
    </vt:vector>
  </TitlesOfParts>
  <Company>MINISTERIO DE SALUD NICARAGUA</Company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LERIA 2026</dc:title>
  <dc:creator>Vanessa Flores</dc:creator>
  <cp:lastModifiedBy>Karla Vanessa Delgado Martinez</cp:lastModifiedBy>
  <cp:revision>14</cp:revision>
  <cp:lastPrinted>2026-02-05T20:19:00Z</cp:lastPrinted>
  <dcterms:created xsi:type="dcterms:W3CDTF">2026-03-09T17:44:00Z</dcterms:created>
  <dcterms:modified xsi:type="dcterms:W3CDTF">2026-03-09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2-04T00:00:00Z</vt:filetime>
  </property>
  <property fmtid="{D5CDD505-2E9C-101B-9397-08002B2CF9AE}" pid="3" name="Creator">
    <vt:lpwstr>Adobe Illustrator 27.0 (Macintosh)</vt:lpwstr>
  </property>
  <property fmtid="{D5CDD505-2E9C-101B-9397-08002B2CF9AE}" pid="4" name="CreatorVersion">
    <vt:lpwstr>21.0.2</vt:lpwstr>
  </property>
  <property fmtid="{D5CDD505-2E9C-101B-9397-08002B2CF9AE}" pid="5" name="LastSaved">
    <vt:filetime>2025-12-04T00:00:00Z</vt:filetime>
  </property>
  <property fmtid="{D5CDD505-2E9C-101B-9397-08002B2CF9AE}" pid="6" name="Producer">
    <vt:lpwstr>Adobe PDF library 16.07</vt:lpwstr>
  </property>
  <property fmtid="{D5CDD505-2E9C-101B-9397-08002B2CF9AE}" pid="7" name="KSOProductBuildVer">
    <vt:lpwstr>3082-12.2.0.23196</vt:lpwstr>
  </property>
  <property fmtid="{D5CDD505-2E9C-101B-9397-08002B2CF9AE}" pid="8" name="ICV">
    <vt:lpwstr>53F625EBBFA3424B8A46D714B7F9C2C0_12</vt:lpwstr>
  </property>
</Properties>
</file>